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A8BC7" w14:textId="55F24BA4" w:rsidR="005E12F6" w:rsidRDefault="00D63828" w:rsidP="00522760">
      <w:pPr>
        <w:autoSpaceDE w:val="0"/>
        <w:autoSpaceDN w:val="0"/>
        <w:spacing w:after="0" w:line="276" w:lineRule="auto"/>
        <w:ind w:left="0" w:firstLine="0"/>
        <w:jc w:val="center"/>
        <w:rPr>
          <w:rFonts w:asciiTheme="majorHAnsi" w:hAnsiTheme="majorHAnsi"/>
          <w:b/>
          <w:bCs/>
          <w:lang w:val="en-NZ"/>
        </w:rPr>
      </w:pPr>
      <w:r>
        <w:rPr>
          <w:rFonts w:ascii="Calibri" w:hAnsi="Calibri"/>
          <w:noProof/>
          <w:lang w:val="en-NZ" w:eastAsia="en-NZ"/>
        </w:rPr>
        <w:drawing>
          <wp:anchor distT="0" distB="0" distL="114300" distR="114300" simplePos="0" relativeHeight="251659264" behindDoc="1" locked="0" layoutInCell="1" allowOverlap="1" wp14:anchorId="0A3BC832" wp14:editId="5CAE82B3">
            <wp:simplePos x="0" y="0"/>
            <wp:positionH relativeFrom="margin">
              <wp:posOffset>2906747</wp:posOffset>
            </wp:positionH>
            <wp:positionV relativeFrom="paragraph">
              <wp:posOffset>0</wp:posOffset>
            </wp:positionV>
            <wp:extent cx="3022600" cy="1024805"/>
            <wp:effectExtent l="0" t="0" r="6350" b="4445"/>
            <wp:wrapTight wrapText="bothSides">
              <wp:wrapPolygon edited="0">
                <wp:start x="0" y="0"/>
                <wp:lineTo x="0" y="21292"/>
                <wp:lineTo x="21509" y="21292"/>
                <wp:lineTo x="21509" y="0"/>
                <wp:lineTo x="0" y="0"/>
              </wp:wrapPolygon>
            </wp:wrapTight>
            <wp:docPr id="1" name="Picture 1" descr="Logo standard landscape 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andard landscape CMY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02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3F1E">
        <w:rPr>
          <w:rFonts w:ascii="Calibri" w:hAnsi="Calibri"/>
          <w:noProof/>
          <w:lang w:val="en-NZ" w:eastAsia="en-NZ"/>
        </w:rPr>
        <w:drawing>
          <wp:anchor distT="0" distB="0" distL="114300" distR="114300" simplePos="0" relativeHeight="251657216" behindDoc="1" locked="0" layoutInCell="1" allowOverlap="1" wp14:anchorId="202732D9" wp14:editId="192FFE57">
            <wp:simplePos x="0" y="0"/>
            <wp:positionH relativeFrom="column">
              <wp:posOffset>2903220</wp:posOffset>
            </wp:positionH>
            <wp:positionV relativeFrom="paragraph">
              <wp:posOffset>0</wp:posOffset>
            </wp:positionV>
            <wp:extent cx="3022600" cy="1024805"/>
            <wp:effectExtent l="0" t="0" r="6350" b="4445"/>
            <wp:wrapTight wrapText="bothSides">
              <wp:wrapPolygon edited="0">
                <wp:start x="0" y="0"/>
                <wp:lineTo x="0" y="21292"/>
                <wp:lineTo x="21509" y="21292"/>
                <wp:lineTo x="21509" y="0"/>
                <wp:lineTo x="0" y="0"/>
              </wp:wrapPolygon>
            </wp:wrapTight>
            <wp:docPr id="6" name="Picture 6" descr="Logo standard landscape 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andard landscape CMY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02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FE06C" w14:textId="77777777" w:rsidR="005E12F6" w:rsidRPr="00690516" w:rsidRDefault="005E12F6" w:rsidP="005E12F6">
      <w:pPr>
        <w:autoSpaceDE w:val="0"/>
        <w:autoSpaceDN w:val="0"/>
        <w:spacing w:after="0" w:line="276" w:lineRule="auto"/>
        <w:ind w:left="697" w:hanging="697"/>
        <w:jc w:val="left"/>
        <w:rPr>
          <w:rFonts w:asciiTheme="majorHAnsi" w:hAnsiTheme="majorHAnsi" w:cs="Times New Roman"/>
          <w:b/>
          <w:i/>
          <w:sz w:val="36"/>
          <w:szCs w:val="36"/>
        </w:rPr>
      </w:pPr>
      <w:r w:rsidRPr="00690516">
        <w:rPr>
          <w:rFonts w:asciiTheme="majorHAnsi" w:hAnsiTheme="majorHAnsi" w:cs="Times New Roman"/>
          <w:b/>
          <w:i/>
          <w:sz w:val="36"/>
          <w:szCs w:val="36"/>
        </w:rPr>
        <w:t xml:space="preserve">Assisted Dying </w:t>
      </w:r>
    </w:p>
    <w:p w14:paraId="4B615DD5" w14:textId="77777777" w:rsidR="005E12F6" w:rsidRPr="00690516" w:rsidRDefault="005E12F6" w:rsidP="005E12F6">
      <w:pPr>
        <w:autoSpaceDE w:val="0"/>
        <w:autoSpaceDN w:val="0"/>
        <w:spacing w:after="0" w:line="276" w:lineRule="auto"/>
        <w:ind w:left="697" w:hanging="697"/>
        <w:jc w:val="left"/>
        <w:rPr>
          <w:rFonts w:asciiTheme="majorHAnsi" w:hAnsiTheme="majorHAnsi" w:cs="Times New Roman"/>
          <w:b/>
          <w:i/>
          <w:sz w:val="36"/>
          <w:szCs w:val="36"/>
        </w:rPr>
      </w:pPr>
      <w:r w:rsidRPr="00690516">
        <w:rPr>
          <w:rFonts w:asciiTheme="majorHAnsi" w:hAnsiTheme="majorHAnsi" w:cs="Times New Roman"/>
          <w:b/>
          <w:i/>
          <w:sz w:val="36"/>
          <w:szCs w:val="36"/>
        </w:rPr>
        <w:t>Stakeholder Interviews</w:t>
      </w:r>
    </w:p>
    <w:p w14:paraId="234E01E6" w14:textId="77777777" w:rsidR="005E12F6" w:rsidRDefault="005E12F6" w:rsidP="005E12F6">
      <w:pPr>
        <w:spacing w:after="0" w:line="240" w:lineRule="auto"/>
        <w:ind w:left="20" w:hanging="20"/>
        <w:jc w:val="center"/>
        <w:rPr>
          <w:rFonts w:asciiTheme="majorHAnsi" w:hAnsiTheme="majorHAnsi"/>
          <w:b/>
          <w:bCs/>
          <w:lang w:val="en-NZ"/>
        </w:rPr>
      </w:pPr>
    </w:p>
    <w:p w14:paraId="66981A27" w14:textId="325C1F1E" w:rsidR="005E12F6" w:rsidRPr="0057381F" w:rsidRDefault="005E12F6" w:rsidP="005E12F6">
      <w:pPr>
        <w:spacing w:after="0" w:line="240" w:lineRule="auto"/>
        <w:ind w:left="20" w:hanging="20"/>
        <w:jc w:val="center"/>
        <w:rPr>
          <w:rFonts w:asciiTheme="majorHAnsi" w:hAnsiTheme="majorHAnsi"/>
          <w:b/>
          <w:bCs/>
          <w:lang w:val="en-NZ"/>
        </w:rPr>
      </w:pPr>
      <w:r w:rsidRPr="0057381F">
        <w:rPr>
          <w:rFonts w:asciiTheme="majorHAnsi" w:hAnsiTheme="majorHAnsi"/>
          <w:b/>
          <w:bCs/>
          <w:lang w:val="en-NZ"/>
        </w:rPr>
        <w:t xml:space="preserve">CONSENT </w:t>
      </w:r>
      <w:r>
        <w:rPr>
          <w:rFonts w:asciiTheme="majorHAnsi" w:hAnsiTheme="majorHAnsi"/>
          <w:b/>
          <w:bCs/>
          <w:lang w:val="en-NZ"/>
        </w:rPr>
        <w:t>FORM</w:t>
      </w:r>
    </w:p>
    <w:p w14:paraId="76AE4937" w14:textId="4973A30C" w:rsidR="005E12F6" w:rsidRPr="008520DB" w:rsidRDefault="005E12F6" w:rsidP="008520DB">
      <w:pPr>
        <w:spacing w:after="0" w:line="276" w:lineRule="auto"/>
        <w:ind w:left="20" w:hanging="20"/>
        <w:jc w:val="center"/>
        <w:rPr>
          <w:rFonts w:asciiTheme="majorHAnsi" w:hAnsiTheme="majorHAnsi"/>
          <w:lang w:val="en-NZ"/>
        </w:rPr>
      </w:pPr>
      <w:r w:rsidRPr="008520DB">
        <w:rPr>
          <w:rFonts w:asciiTheme="majorHAnsi" w:hAnsiTheme="majorHAnsi"/>
          <w:lang w:val="en-NZ"/>
        </w:rPr>
        <w:t xml:space="preserve">This consent form will be </w:t>
      </w:r>
      <w:r w:rsidR="007128A6">
        <w:rPr>
          <w:rFonts w:asciiTheme="majorHAnsi" w:hAnsiTheme="majorHAnsi"/>
          <w:lang w:val="en-NZ"/>
        </w:rPr>
        <w:t>kept</w:t>
      </w:r>
      <w:r w:rsidRPr="008520DB">
        <w:rPr>
          <w:rFonts w:asciiTheme="majorHAnsi" w:hAnsiTheme="majorHAnsi"/>
          <w:lang w:val="en-NZ"/>
        </w:rPr>
        <w:t xml:space="preserve"> for 5 years.</w:t>
      </w:r>
    </w:p>
    <w:p w14:paraId="173BAAC2" w14:textId="77777777" w:rsidR="005E12F6" w:rsidRPr="008520DB" w:rsidRDefault="005E12F6" w:rsidP="008520DB">
      <w:pPr>
        <w:spacing w:after="0" w:line="276" w:lineRule="auto"/>
        <w:ind w:left="20" w:hanging="20"/>
        <w:rPr>
          <w:rFonts w:asciiTheme="majorHAnsi" w:hAnsiTheme="majorHAnsi"/>
          <w:lang w:val="en-NZ"/>
        </w:rPr>
      </w:pPr>
    </w:p>
    <w:p w14:paraId="67129DFB" w14:textId="03AFD622" w:rsidR="005E12F6" w:rsidRDefault="005E12F6" w:rsidP="00F408FE">
      <w:pPr>
        <w:spacing w:after="0" w:line="276" w:lineRule="auto"/>
        <w:ind w:left="567" w:hanging="567"/>
        <w:jc w:val="left"/>
        <w:rPr>
          <w:rFonts w:asciiTheme="majorHAnsi" w:hAnsiTheme="majorHAnsi"/>
          <w:i/>
          <w:iCs/>
          <w:lang w:val="en-NZ"/>
        </w:rPr>
      </w:pPr>
      <w:r w:rsidRPr="00F408FE">
        <w:rPr>
          <w:rFonts w:asciiTheme="majorHAnsi" w:hAnsiTheme="majorHAnsi"/>
          <w:b/>
          <w:bCs/>
          <w:lang w:val="en-NZ"/>
        </w:rPr>
        <w:t>Researcher:</w:t>
      </w:r>
      <w:r w:rsidRPr="008520DB">
        <w:rPr>
          <w:rFonts w:asciiTheme="majorHAnsi" w:hAnsiTheme="majorHAnsi"/>
          <w:lang w:val="en-NZ"/>
        </w:rPr>
        <w:t xml:space="preserve"> Dr Jessica Young, </w:t>
      </w:r>
      <w:r w:rsidR="00D82465" w:rsidRPr="008520DB">
        <w:rPr>
          <w:rFonts w:asciiTheme="majorHAnsi" w:hAnsiTheme="majorHAnsi"/>
          <w:lang w:val="en-NZ"/>
        </w:rPr>
        <w:t>School of Health</w:t>
      </w:r>
      <w:r w:rsidRPr="008520DB">
        <w:rPr>
          <w:rFonts w:asciiTheme="majorHAnsi" w:hAnsiTheme="majorHAnsi"/>
          <w:i/>
          <w:iCs/>
          <w:lang w:val="en-NZ"/>
        </w:rPr>
        <w:t xml:space="preserve">, </w:t>
      </w:r>
      <w:proofErr w:type="spellStart"/>
      <w:r w:rsidRPr="008520DB">
        <w:rPr>
          <w:rFonts w:asciiTheme="majorHAnsi" w:eastAsia="Calibri" w:hAnsiTheme="majorHAnsi" w:cs="Calibri"/>
          <w:color w:val="000000" w:themeColor="text1"/>
          <w:szCs w:val="22"/>
          <w:lang w:val="en-NZ"/>
        </w:rPr>
        <w:t>Te</w:t>
      </w:r>
      <w:proofErr w:type="spellEnd"/>
      <w:r w:rsidRPr="008520DB">
        <w:rPr>
          <w:rFonts w:asciiTheme="majorHAnsi" w:eastAsia="Calibri" w:hAnsiTheme="majorHAnsi" w:cs="Calibri"/>
          <w:color w:val="000000" w:themeColor="text1"/>
          <w:szCs w:val="22"/>
          <w:lang w:val="en-NZ"/>
        </w:rPr>
        <w:t xml:space="preserve"> Herenga Waka</w:t>
      </w:r>
      <w:r w:rsidRPr="008520DB">
        <w:rPr>
          <w:rFonts w:asciiTheme="majorHAnsi" w:eastAsia="Helvetica" w:hAnsiTheme="majorHAnsi" w:cs="Helvetica"/>
          <w:color w:val="424242"/>
          <w:szCs w:val="22"/>
          <w:lang w:val="en-NZ"/>
        </w:rPr>
        <w:t>—</w:t>
      </w:r>
      <w:r w:rsidRPr="008520DB">
        <w:rPr>
          <w:rFonts w:asciiTheme="majorHAnsi" w:hAnsiTheme="majorHAnsi"/>
          <w:lang w:val="en-NZ"/>
        </w:rPr>
        <w:t>Victoria University of Wellington</w:t>
      </w:r>
      <w:r w:rsidRPr="008520DB">
        <w:rPr>
          <w:rFonts w:asciiTheme="majorHAnsi" w:hAnsiTheme="majorHAnsi"/>
          <w:i/>
          <w:iCs/>
          <w:lang w:val="en-NZ"/>
        </w:rPr>
        <w:t>.</w:t>
      </w:r>
    </w:p>
    <w:p w14:paraId="5043874A" w14:textId="62B09253" w:rsidR="005E12F6" w:rsidRDefault="008520DB" w:rsidP="00F408FE">
      <w:pPr>
        <w:spacing w:after="0" w:line="276" w:lineRule="auto"/>
        <w:ind w:left="567" w:hanging="567"/>
        <w:jc w:val="left"/>
        <w:rPr>
          <w:rFonts w:asciiTheme="majorHAnsi" w:hAnsiTheme="majorHAnsi"/>
          <w:i/>
          <w:iCs/>
          <w:lang w:val="en-NZ"/>
        </w:rPr>
      </w:pPr>
      <w:r w:rsidRPr="00F408FE">
        <w:rPr>
          <w:rFonts w:asciiTheme="majorHAnsi" w:hAnsiTheme="majorHAnsi"/>
          <w:b/>
          <w:bCs/>
          <w:lang w:val="en-NZ"/>
        </w:rPr>
        <w:t>Research Assistant:</w:t>
      </w:r>
      <w:r>
        <w:rPr>
          <w:rFonts w:asciiTheme="majorHAnsi" w:hAnsiTheme="majorHAnsi"/>
          <w:lang w:val="en-NZ"/>
        </w:rPr>
        <w:t xml:space="preserve"> Sophie Beaumont, </w:t>
      </w:r>
      <w:r w:rsidR="001D2888" w:rsidRPr="008520DB">
        <w:rPr>
          <w:rFonts w:asciiTheme="majorHAnsi" w:hAnsiTheme="majorHAnsi"/>
          <w:lang w:val="en-NZ"/>
        </w:rPr>
        <w:t>School of Health</w:t>
      </w:r>
      <w:r w:rsidR="001D2888" w:rsidRPr="008520DB">
        <w:rPr>
          <w:rFonts w:asciiTheme="majorHAnsi" w:hAnsiTheme="majorHAnsi"/>
          <w:i/>
          <w:iCs/>
          <w:lang w:val="en-NZ"/>
        </w:rPr>
        <w:t xml:space="preserve">, </w:t>
      </w:r>
      <w:proofErr w:type="spellStart"/>
      <w:r w:rsidR="001D2888" w:rsidRPr="008520DB">
        <w:rPr>
          <w:rFonts w:asciiTheme="majorHAnsi" w:eastAsia="Calibri" w:hAnsiTheme="majorHAnsi" w:cs="Calibri"/>
          <w:color w:val="000000" w:themeColor="text1"/>
          <w:szCs w:val="22"/>
          <w:lang w:val="en-NZ"/>
        </w:rPr>
        <w:t>Te</w:t>
      </w:r>
      <w:proofErr w:type="spellEnd"/>
      <w:r w:rsidR="001D2888" w:rsidRPr="008520DB">
        <w:rPr>
          <w:rFonts w:asciiTheme="majorHAnsi" w:eastAsia="Calibri" w:hAnsiTheme="majorHAnsi" w:cs="Calibri"/>
          <w:color w:val="000000" w:themeColor="text1"/>
          <w:szCs w:val="22"/>
          <w:lang w:val="en-NZ"/>
        </w:rPr>
        <w:t xml:space="preserve"> Herenga Waka</w:t>
      </w:r>
      <w:r w:rsidR="001D2888" w:rsidRPr="008520DB">
        <w:rPr>
          <w:rFonts w:asciiTheme="majorHAnsi" w:eastAsia="Helvetica" w:hAnsiTheme="majorHAnsi" w:cs="Helvetica"/>
          <w:color w:val="424242"/>
          <w:szCs w:val="22"/>
          <w:lang w:val="en-NZ"/>
        </w:rPr>
        <w:t>—</w:t>
      </w:r>
      <w:r w:rsidR="001D2888" w:rsidRPr="008520DB">
        <w:rPr>
          <w:rFonts w:asciiTheme="majorHAnsi" w:hAnsiTheme="majorHAnsi"/>
          <w:lang w:val="en-NZ"/>
        </w:rPr>
        <w:t>Victoria University of Wellington</w:t>
      </w:r>
      <w:r w:rsidR="001D2888" w:rsidRPr="008520DB">
        <w:rPr>
          <w:rFonts w:asciiTheme="majorHAnsi" w:hAnsiTheme="majorHAnsi"/>
          <w:i/>
          <w:iCs/>
          <w:lang w:val="en-NZ"/>
        </w:rPr>
        <w:t>.</w:t>
      </w:r>
    </w:p>
    <w:p w14:paraId="4DAF1596" w14:textId="77777777" w:rsidR="001D2888" w:rsidRPr="008520DB" w:rsidRDefault="001D2888" w:rsidP="00F408FE">
      <w:pPr>
        <w:spacing w:after="0" w:line="276" w:lineRule="auto"/>
        <w:ind w:left="567" w:hanging="567"/>
        <w:jc w:val="left"/>
        <w:rPr>
          <w:rFonts w:asciiTheme="majorHAnsi" w:hAnsiTheme="majorHAnsi" w:cs="Times New Roman"/>
          <w:lang w:val="en-NZ" w:eastAsia="en-GB"/>
        </w:rPr>
      </w:pPr>
    </w:p>
    <w:p w14:paraId="6B13FE35" w14:textId="77777777" w:rsidR="003F1D1E" w:rsidRPr="008520DB" w:rsidRDefault="005E12F6" w:rsidP="00F408FE">
      <w:pPr>
        <w:spacing w:after="0" w:line="276" w:lineRule="auto"/>
        <w:ind w:left="567" w:hanging="567"/>
        <w:jc w:val="left"/>
        <w:rPr>
          <w:rFonts w:asciiTheme="majorHAnsi" w:hAnsiTheme="majorHAnsi"/>
          <w:iCs/>
          <w:lang w:val="en-NZ"/>
        </w:rPr>
      </w:pPr>
      <w:r w:rsidRPr="008520DB">
        <w:rPr>
          <w:rFonts w:asciiTheme="majorHAnsi" w:hAnsiTheme="majorHAnsi"/>
          <w:iCs/>
          <w:lang w:val="en-NZ"/>
        </w:rPr>
        <w:t>•</w:t>
      </w:r>
      <w:r w:rsidRPr="008520DB">
        <w:rPr>
          <w:rFonts w:asciiTheme="majorHAnsi" w:hAnsiTheme="majorHAnsi"/>
          <w:iCs/>
          <w:lang w:val="en-NZ"/>
        </w:rPr>
        <w:tab/>
      </w:r>
      <w:r w:rsidR="003F1D1E" w:rsidRPr="008520DB">
        <w:rPr>
          <w:rFonts w:asciiTheme="majorHAnsi" w:hAnsiTheme="majorHAnsi"/>
          <w:iCs/>
          <w:lang w:val="en-NZ"/>
        </w:rPr>
        <w:t>I have read the Information Sheet and the project has been explained to me. My questions have been answered to my satisfaction. I understand that I can ask further questions at any time.</w:t>
      </w:r>
    </w:p>
    <w:p w14:paraId="6390427F" w14:textId="3621BC71" w:rsidR="003F1D1E" w:rsidRDefault="003F1D1E" w:rsidP="00F408FE">
      <w:pPr>
        <w:spacing w:after="0" w:line="276" w:lineRule="auto"/>
        <w:ind w:left="567" w:hanging="567"/>
        <w:jc w:val="left"/>
        <w:rPr>
          <w:rFonts w:asciiTheme="majorHAnsi" w:hAnsiTheme="majorHAnsi"/>
          <w:iCs/>
          <w:lang w:val="en-NZ"/>
        </w:rPr>
      </w:pPr>
      <w:r w:rsidRPr="2F318538">
        <w:rPr>
          <w:rFonts w:asciiTheme="majorHAnsi" w:hAnsiTheme="majorHAnsi"/>
          <w:lang w:val="en-NZ"/>
        </w:rPr>
        <w:t>•</w:t>
      </w:r>
      <w:r>
        <w:tab/>
      </w:r>
      <w:r w:rsidRPr="2F318538">
        <w:rPr>
          <w:rFonts w:asciiTheme="majorHAnsi" w:hAnsiTheme="majorHAnsi"/>
          <w:lang w:val="en-NZ"/>
        </w:rPr>
        <w:t xml:space="preserve">I agree to take part in </w:t>
      </w:r>
      <w:r w:rsidR="0051742A" w:rsidRPr="2F318538">
        <w:rPr>
          <w:rFonts w:asciiTheme="majorHAnsi" w:hAnsiTheme="majorHAnsi"/>
          <w:lang w:val="en-NZ"/>
        </w:rPr>
        <w:t xml:space="preserve">a </w:t>
      </w:r>
      <w:r w:rsidRPr="2F318538">
        <w:rPr>
          <w:rFonts w:asciiTheme="majorHAnsi" w:hAnsiTheme="majorHAnsi"/>
          <w:lang w:val="en-NZ"/>
        </w:rPr>
        <w:t>recorded interview.</w:t>
      </w:r>
    </w:p>
    <w:p w14:paraId="7DB2E8F9" w14:textId="47480BBD" w:rsidR="2F318538" w:rsidRDefault="2F318538" w:rsidP="2F318538">
      <w:pPr>
        <w:spacing w:after="0" w:line="276" w:lineRule="auto"/>
        <w:ind w:left="567" w:hanging="567"/>
        <w:jc w:val="left"/>
        <w:rPr>
          <w:rFonts w:asciiTheme="majorHAnsi" w:hAnsiTheme="majorHAnsi"/>
          <w:lang w:val="en-NZ"/>
        </w:rPr>
      </w:pPr>
    </w:p>
    <w:p w14:paraId="704969ED" w14:textId="7CFDEFC6" w:rsidR="003F1D1E" w:rsidRDefault="003F1D1E" w:rsidP="2F318538">
      <w:pPr>
        <w:spacing w:after="0" w:line="276" w:lineRule="auto"/>
        <w:ind w:left="0" w:firstLine="0"/>
        <w:jc w:val="left"/>
        <w:rPr>
          <w:rFonts w:asciiTheme="majorHAnsi" w:hAnsiTheme="majorHAnsi"/>
          <w:lang w:val="en-NZ"/>
        </w:rPr>
      </w:pPr>
      <w:r w:rsidRPr="2F318538">
        <w:rPr>
          <w:rFonts w:asciiTheme="majorHAnsi" w:hAnsiTheme="majorHAnsi"/>
          <w:lang w:val="en-NZ"/>
        </w:rPr>
        <w:t>I understand that:</w:t>
      </w:r>
    </w:p>
    <w:p w14:paraId="221DBE71" w14:textId="05E6409C" w:rsidR="003F1D1E" w:rsidRDefault="003F1D1E" w:rsidP="2F318538">
      <w:pPr>
        <w:spacing w:after="0" w:line="276" w:lineRule="auto"/>
        <w:ind w:left="567" w:hanging="567"/>
        <w:jc w:val="left"/>
        <w:rPr>
          <w:rFonts w:asciiTheme="majorHAnsi" w:hAnsiTheme="majorHAnsi"/>
          <w:lang w:val="en-NZ"/>
        </w:rPr>
      </w:pPr>
      <w:r w:rsidRPr="2F318538">
        <w:rPr>
          <w:rFonts w:asciiTheme="majorHAnsi" w:hAnsiTheme="majorHAnsi"/>
          <w:lang w:val="en-NZ"/>
        </w:rPr>
        <w:t>•</w:t>
      </w:r>
      <w:r>
        <w:tab/>
      </w:r>
      <w:r w:rsidRPr="2F318538">
        <w:rPr>
          <w:rFonts w:asciiTheme="majorHAnsi" w:hAnsiTheme="majorHAnsi"/>
          <w:lang w:val="en-NZ"/>
        </w:rPr>
        <w:t>I may withdraw from this study at any point before</w:t>
      </w:r>
      <w:r w:rsidR="0051742A" w:rsidRPr="2F318538">
        <w:rPr>
          <w:rFonts w:asciiTheme="majorHAnsi" w:hAnsiTheme="majorHAnsi"/>
          <w:lang w:val="en-NZ"/>
        </w:rPr>
        <w:t xml:space="preserve"> </w:t>
      </w:r>
      <w:r w:rsidR="0051742A" w:rsidRPr="2F318538">
        <w:rPr>
          <w:rFonts w:asciiTheme="majorHAnsi" w:hAnsiTheme="majorHAnsi"/>
          <w:b/>
          <w:bCs/>
          <w:lang w:val="en-NZ"/>
        </w:rPr>
        <w:t>31</w:t>
      </w:r>
      <w:r w:rsidR="0051742A" w:rsidRPr="2F318538">
        <w:rPr>
          <w:rFonts w:asciiTheme="majorHAnsi" w:hAnsiTheme="majorHAnsi"/>
          <w:b/>
          <w:bCs/>
          <w:vertAlign w:val="superscript"/>
          <w:lang w:val="en-NZ"/>
        </w:rPr>
        <w:t>st</w:t>
      </w:r>
      <w:r w:rsidR="0051742A" w:rsidRPr="2F318538">
        <w:rPr>
          <w:rFonts w:asciiTheme="majorHAnsi" w:hAnsiTheme="majorHAnsi"/>
          <w:b/>
          <w:bCs/>
          <w:lang w:val="en-NZ"/>
        </w:rPr>
        <w:t xml:space="preserve"> July 2022</w:t>
      </w:r>
      <w:r w:rsidRPr="2F318538">
        <w:rPr>
          <w:rFonts w:asciiTheme="majorHAnsi" w:hAnsiTheme="majorHAnsi"/>
          <w:lang w:val="en-NZ"/>
        </w:rPr>
        <w:t>, and any information that I have provided will be returned to me or destroyed.</w:t>
      </w:r>
    </w:p>
    <w:p w14:paraId="6B12F06A" w14:textId="2D135580" w:rsidR="003F1D1E" w:rsidRDefault="003F1D1E" w:rsidP="2F318538">
      <w:pPr>
        <w:spacing w:after="0" w:line="276" w:lineRule="auto"/>
        <w:ind w:left="567" w:hanging="567"/>
        <w:jc w:val="left"/>
        <w:rPr>
          <w:rFonts w:asciiTheme="majorHAnsi" w:hAnsiTheme="majorHAnsi" w:cs="Times New Roman"/>
          <w:lang w:val="en-NZ" w:eastAsia="en-GB"/>
        </w:rPr>
      </w:pPr>
      <w:r w:rsidRPr="2F318538">
        <w:rPr>
          <w:rFonts w:asciiTheme="majorHAnsi" w:hAnsiTheme="majorHAnsi"/>
          <w:lang w:val="en-NZ"/>
        </w:rPr>
        <w:t>•</w:t>
      </w:r>
      <w:r>
        <w:tab/>
      </w:r>
      <w:r w:rsidRPr="2F318538">
        <w:rPr>
          <w:rFonts w:asciiTheme="majorHAnsi" w:hAnsiTheme="majorHAnsi"/>
          <w:lang w:val="en-NZ"/>
        </w:rPr>
        <w:t xml:space="preserve">The findings may be used for </w:t>
      </w:r>
      <w:r w:rsidRPr="2F318538">
        <w:rPr>
          <w:rFonts w:asciiTheme="majorHAnsi" w:hAnsiTheme="majorHAnsi" w:cs="Times New Roman"/>
          <w:lang w:val="en-NZ" w:eastAsia="en-GB"/>
        </w:rPr>
        <w:t>academic</w:t>
      </w:r>
      <w:r w:rsidR="00781454" w:rsidRPr="2F318538">
        <w:rPr>
          <w:rFonts w:asciiTheme="majorHAnsi" w:hAnsiTheme="majorHAnsi" w:cs="Times New Roman"/>
          <w:lang w:val="en-NZ" w:eastAsia="en-GB"/>
        </w:rPr>
        <w:t>/professional</w:t>
      </w:r>
      <w:r w:rsidRPr="2F318538">
        <w:rPr>
          <w:rFonts w:asciiTheme="majorHAnsi" w:hAnsiTheme="majorHAnsi" w:cs="Times New Roman"/>
          <w:lang w:val="en-NZ" w:eastAsia="en-GB"/>
        </w:rPr>
        <w:t xml:space="preserve"> publications</w:t>
      </w:r>
      <w:r w:rsidR="00781454" w:rsidRPr="2F318538">
        <w:rPr>
          <w:rFonts w:asciiTheme="majorHAnsi" w:hAnsiTheme="majorHAnsi" w:cs="Times New Roman"/>
          <w:lang w:val="en-NZ" w:eastAsia="en-GB"/>
        </w:rPr>
        <w:t xml:space="preserve">, </w:t>
      </w:r>
      <w:r w:rsidRPr="2F318538">
        <w:rPr>
          <w:rFonts w:asciiTheme="majorHAnsi" w:hAnsiTheme="majorHAnsi" w:cs="Times New Roman"/>
          <w:lang w:val="en-NZ" w:eastAsia="en-GB"/>
        </w:rPr>
        <w:t>presented to conferences</w:t>
      </w:r>
      <w:r w:rsidR="00781454" w:rsidRPr="2F318538">
        <w:rPr>
          <w:rFonts w:asciiTheme="majorHAnsi" w:hAnsiTheme="majorHAnsi" w:cs="Times New Roman"/>
          <w:lang w:val="en-NZ" w:eastAsia="en-GB"/>
        </w:rPr>
        <w:t>, disseminated to the Ministry of Health, and may be in a media release</w:t>
      </w:r>
      <w:r w:rsidRPr="2F318538">
        <w:rPr>
          <w:rFonts w:asciiTheme="majorHAnsi" w:hAnsiTheme="majorHAnsi" w:cs="Times New Roman"/>
          <w:lang w:val="en-NZ" w:eastAsia="en-GB"/>
        </w:rPr>
        <w:t>.</w:t>
      </w:r>
    </w:p>
    <w:p w14:paraId="311A67A0" w14:textId="2509B23F" w:rsidR="003F1D1E" w:rsidRDefault="003F1D1E" w:rsidP="2F318538">
      <w:pPr>
        <w:pStyle w:val="ListParagraph"/>
        <w:numPr>
          <w:ilvl w:val="0"/>
          <w:numId w:val="11"/>
        </w:numPr>
        <w:spacing w:after="0" w:line="276" w:lineRule="auto"/>
        <w:ind w:left="567" w:hanging="567"/>
        <w:jc w:val="left"/>
        <w:rPr>
          <w:rFonts w:asciiTheme="majorHAnsi" w:hAnsiTheme="majorHAnsi" w:cstheme="majorBidi"/>
          <w:lang w:val="en-NZ"/>
        </w:rPr>
      </w:pPr>
      <w:r w:rsidRPr="4B4E9839">
        <w:rPr>
          <w:rFonts w:asciiTheme="majorHAnsi" w:hAnsiTheme="majorHAnsi" w:cstheme="majorBidi"/>
          <w:lang w:val="en-NZ"/>
        </w:rPr>
        <w:t>The</w:t>
      </w:r>
      <w:r w:rsidR="00522760" w:rsidRPr="4B4E9839">
        <w:rPr>
          <w:rFonts w:asciiTheme="majorHAnsi" w:hAnsiTheme="majorHAnsi" w:cstheme="majorBidi"/>
          <w:lang w:val="en-NZ"/>
        </w:rPr>
        <w:t xml:space="preserve"> video</w:t>
      </w:r>
      <w:r w:rsidR="00781454" w:rsidRPr="4B4E9839">
        <w:rPr>
          <w:rFonts w:asciiTheme="majorHAnsi" w:hAnsiTheme="majorHAnsi" w:cstheme="majorBidi"/>
          <w:lang w:val="en-NZ"/>
        </w:rPr>
        <w:t xml:space="preserve"> recording</w:t>
      </w:r>
      <w:r w:rsidRPr="4B4E9839">
        <w:rPr>
          <w:rFonts w:asciiTheme="majorHAnsi" w:eastAsia="Calibri" w:hAnsiTheme="majorHAnsi" w:cstheme="majorBidi"/>
          <w:lang w:val="en-NZ"/>
        </w:rPr>
        <w:t xml:space="preserve"> will be kept </w:t>
      </w:r>
      <w:r w:rsidRPr="4B4E9839">
        <w:rPr>
          <w:rFonts w:asciiTheme="majorHAnsi" w:hAnsiTheme="majorHAnsi" w:cstheme="majorBidi"/>
          <w:lang w:val="en-NZ"/>
        </w:rPr>
        <w:t xml:space="preserve">confidential to the researcher and </w:t>
      </w:r>
      <w:r w:rsidR="00781454" w:rsidRPr="4B4E9839">
        <w:rPr>
          <w:rFonts w:asciiTheme="majorHAnsi" w:hAnsiTheme="majorHAnsi" w:cstheme="majorBidi"/>
          <w:lang w:val="en-NZ"/>
        </w:rPr>
        <w:t>the research assistant</w:t>
      </w:r>
      <w:r w:rsidR="00CC58CA" w:rsidRPr="4B4E9839">
        <w:rPr>
          <w:rFonts w:asciiTheme="majorHAnsi" w:hAnsiTheme="majorHAnsi" w:cstheme="majorBidi"/>
          <w:lang w:val="en-NZ"/>
        </w:rPr>
        <w:t xml:space="preserve">; </w:t>
      </w:r>
      <w:r w:rsidR="00947ECB" w:rsidRPr="4B4E9839">
        <w:rPr>
          <w:rFonts w:asciiTheme="majorHAnsi" w:hAnsiTheme="majorHAnsi" w:cstheme="majorBidi"/>
          <w:lang w:val="en-NZ"/>
        </w:rPr>
        <w:t xml:space="preserve">the audio-recording will be </w:t>
      </w:r>
      <w:r w:rsidR="00947ECB" w:rsidRPr="4B4E9839">
        <w:rPr>
          <w:rFonts w:asciiTheme="majorHAnsi" w:hAnsiTheme="majorHAnsi" w:cstheme="majorBidi"/>
        </w:rPr>
        <w:t>shared with a third-party transcriber who has signed a confidentiality agreement</w:t>
      </w:r>
      <w:r w:rsidR="00781454" w:rsidRPr="4B4E9839">
        <w:rPr>
          <w:rFonts w:asciiTheme="majorHAnsi" w:hAnsiTheme="majorHAnsi" w:cstheme="majorBidi"/>
          <w:lang w:val="en-NZ"/>
        </w:rPr>
        <w:t>.</w:t>
      </w:r>
    </w:p>
    <w:p w14:paraId="424581BE" w14:textId="4429CECA" w:rsidR="2F318538" w:rsidRDefault="2F318538" w:rsidP="2F318538">
      <w:pPr>
        <w:spacing w:after="0" w:line="276" w:lineRule="auto"/>
        <w:ind w:left="0"/>
        <w:jc w:val="left"/>
        <w:rPr>
          <w:rFonts w:asciiTheme="majorHAnsi" w:hAnsiTheme="majorHAnsi" w:cstheme="majorBidi"/>
          <w:lang w:val="en-NZ"/>
        </w:rPr>
      </w:pPr>
    </w:p>
    <w:p w14:paraId="7FA42FF1" w14:textId="7AB9ABFE" w:rsidR="2F318538" w:rsidRDefault="2F318538" w:rsidP="2F318538">
      <w:pPr>
        <w:spacing w:after="0" w:line="276" w:lineRule="auto"/>
        <w:ind w:left="567" w:hanging="567"/>
        <w:jc w:val="left"/>
        <w:rPr>
          <w:rFonts w:asciiTheme="majorHAnsi" w:hAnsiTheme="majorHAnsi"/>
          <w:b/>
          <w:bCs/>
          <w:lang w:val="en-NZ"/>
        </w:rPr>
      </w:pPr>
      <w:r w:rsidRPr="4B4E9839">
        <w:rPr>
          <w:rFonts w:asciiTheme="majorHAnsi" w:hAnsiTheme="majorHAnsi"/>
          <w:b/>
          <w:bCs/>
          <w:lang w:val="en-NZ"/>
        </w:rPr>
        <w:t>Level of Confidentiality (please select one option)</w:t>
      </w:r>
    </w:p>
    <w:p w14:paraId="6B8D3731" w14:textId="695CF070" w:rsidR="2F318538" w:rsidRDefault="2F318538" w:rsidP="2F318538">
      <w:pPr>
        <w:spacing w:after="0" w:line="276" w:lineRule="auto"/>
        <w:ind w:left="567" w:hanging="567"/>
        <w:jc w:val="left"/>
        <w:rPr>
          <w:rFonts w:asciiTheme="majorHAnsi" w:hAnsiTheme="majorHAnsi"/>
          <w:lang w:val="en-NZ"/>
        </w:rPr>
      </w:pPr>
      <w:r w:rsidRPr="4B4E9839">
        <w:rPr>
          <w:rFonts w:asciiTheme="majorHAnsi" w:hAnsiTheme="majorHAnsi"/>
          <w:lang w:val="en-NZ"/>
        </w:rPr>
        <w:t xml:space="preserve">Do you wish to be identified in this research (by name and job title):              </w:t>
      </w:r>
      <w:r w:rsidR="00C955AE" w:rsidRPr="4B4E9839">
        <w:rPr>
          <w:rFonts w:asciiTheme="majorHAnsi" w:hAnsiTheme="majorHAnsi" w:cstheme="majorBidi"/>
          <w:lang w:val="en-NZ"/>
        </w:rPr>
        <w:t xml:space="preserve">Yes </w:t>
      </w:r>
      <w:r w:rsidR="00C955AE" w:rsidRPr="4B4E9839">
        <w:rPr>
          <w:rFonts w:ascii="MS Gothic" w:eastAsia="MS Gothic" w:hAnsi="MS Gothic" w:cstheme="majorBidi"/>
          <w:lang w:val="en-NZ"/>
        </w:rPr>
        <w:t>☐</w:t>
      </w:r>
      <w:r w:rsidR="00C955AE" w:rsidRPr="4B4E9839">
        <w:rPr>
          <w:rFonts w:asciiTheme="majorHAnsi" w:hAnsiTheme="majorHAnsi" w:cstheme="majorBidi"/>
          <w:lang w:val="en-NZ"/>
        </w:rPr>
        <w:t xml:space="preserve">     </w:t>
      </w:r>
      <w:proofErr w:type="gramStart"/>
      <w:r w:rsidR="00C955AE" w:rsidRPr="4B4E9839">
        <w:rPr>
          <w:rFonts w:asciiTheme="majorHAnsi" w:hAnsiTheme="majorHAnsi" w:cstheme="majorBidi"/>
          <w:lang w:val="en-NZ"/>
        </w:rPr>
        <w:t xml:space="preserve">No </w:t>
      </w:r>
      <w:r w:rsidR="00C955AE" w:rsidRPr="4B4E9839">
        <w:rPr>
          <w:rFonts w:ascii="MS Gothic" w:eastAsia="MS Gothic" w:hAnsi="MS Gothic" w:cstheme="majorBidi"/>
          <w:lang w:val="en-NZ"/>
        </w:rPr>
        <w:t>☐</w:t>
      </w:r>
      <w:proofErr w:type="gramEnd"/>
    </w:p>
    <w:p w14:paraId="398B95E1" w14:textId="44E1E9F6" w:rsidR="003F1D1E" w:rsidRPr="008520DB" w:rsidRDefault="2F318538" w:rsidP="4B4E9839">
      <w:pPr>
        <w:pStyle w:val="ListParagraph"/>
        <w:numPr>
          <w:ilvl w:val="0"/>
          <w:numId w:val="2"/>
        </w:numPr>
        <w:spacing w:after="0" w:line="276" w:lineRule="auto"/>
        <w:jc w:val="left"/>
        <w:rPr>
          <w:rFonts w:asciiTheme="majorHAnsi" w:hAnsiTheme="majorHAnsi"/>
          <w:lang w:val="en-NZ"/>
        </w:rPr>
      </w:pPr>
      <w:r w:rsidRPr="4B4E9839">
        <w:rPr>
          <w:rFonts w:asciiTheme="majorHAnsi" w:hAnsiTheme="majorHAnsi"/>
          <w:lang w:val="en-NZ"/>
        </w:rPr>
        <w:t>I understand that by choosing to be identified my contributions will be attributed to my name and job title in any academic/professional publications, conferences, dissemination to the Ministry of Health, and media releases.</w:t>
      </w:r>
    </w:p>
    <w:p w14:paraId="3053DE13" w14:textId="05E05018" w:rsidR="003F1D1E" w:rsidRPr="008520DB" w:rsidRDefault="003F1D1E" w:rsidP="2F318538">
      <w:pPr>
        <w:spacing w:after="0" w:line="276" w:lineRule="auto"/>
        <w:ind w:left="0"/>
        <w:jc w:val="left"/>
        <w:rPr>
          <w:rFonts w:asciiTheme="majorHAnsi" w:hAnsiTheme="majorHAnsi"/>
          <w:lang w:val="en-NZ"/>
        </w:rPr>
      </w:pPr>
    </w:p>
    <w:p w14:paraId="372D587A" w14:textId="68F7C303" w:rsidR="00C955AE" w:rsidRPr="00C955AE" w:rsidRDefault="2F318538" w:rsidP="4B4E9839">
      <w:pPr>
        <w:spacing w:after="0" w:line="276" w:lineRule="auto"/>
        <w:ind w:left="0" w:firstLine="0"/>
        <w:jc w:val="left"/>
        <w:rPr>
          <w:rFonts w:asciiTheme="majorHAnsi" w:hAnsiTheme="majorHAnsi"/>
          <w:lang w:val="en-NZ"/>
        </w:rPr>
      </w:pPr>
      <w:r w:rsidRPr="4B4E9839">
        <w:rPr>
          <w:rFonts w:asciiTheme="majorHAnsi" w:hAnsiTheme="majorHAnsi"/>
          <w:lang w:val="en-NZ"/>
        </w:rPr>
        <w:t xml:space="preserve">Do you wish to have your identity kept confidential:                                           </w:t>
      </w:r>
      <w:r w:rsidR="00C955AE" w:rsidRPr="4B4E9839">
        <w:rPr>
          <w:rFonts w:asciiTheme="majorHAnsi" w:hAnsiTheme="majorHAnsi" w:cstheme="majorBidi"/>
          <w:lang w:val="en-NZ"/>
        </w:rPr>
        <w:t xml:space="preserve">Yes </w:t>
      </w:r>
      <w:r w:rsidR="00C955AE" w:rsidRPr="4B4E9839">
        <w:rPr>
          <w:rFonts w:ascii="MS Gothic" w:eastAsia="MS Gothic" w:hAnsi="MS Gothic" w:cstheme="majorBidi"/>
          <w:lang w:val="en-NZ"/>
        </w:rPr>
        <w:t>☐</w:t>
      </w:r>
      <w:r w:rsidR="00C955AE" w:rsidRPr="4B4E9839">
        <w:rPr>
          <w:rFonts w:asciiTheme="majorHAnsi" w:hAnsiTheme="majorHAnsi" w:cstheme="majorBidi"/>
          <w:lang w:val="en-NZ"/>
        </w:rPr>
        <w:t xml:space="preserve">     </w:t>
      </w:r>
      <w:proofErr w:type="gramStart"/>
      <w:r w:rsidR="00C955AE" w:rsidRPr="4B4E9839">
        <w:rPr>
          <w:rFonts w:asciiTheme="majorHAnsi" w:hAnsiTheme="majorHAnsi" w:cstheme="majorBidi"/>
          <w:lang w:val="en-NZ"/>
        </w:rPr>
        <w:t xml:space="preserve">No </w:t>
      </w:r>
      <w:r w:rsidR="00C955AE" w:rsidRPr="4B4E9839">
        <w:rPr>
          <w:rFonts w:ascii="MS Gothic" w:eastAsia="MS Gothic" w:hAnsi="MS Gothic" w:cstheme="majorBidi"/>
          <w:lang w:val="en-NZ"/>
        </w:rPr>
        <w:t>☐</w:t>
      </w:r>
      <w:proofErr w:type="gramEnd"/>
    </w:p>
    <w:p w14:paraId="12784A24" w14:textId="6100E3CB" w:rsidR="00C955AE" w:rsidRPr="00C955AE" w:rsidRDefault="003F1D1E" w:rsidP="2F318538">
      <w:pPr>
        <w:spacing w:after="0" w:line="276" w:lineRule="auto"/>
        <w:ind w:left="0" w:firstLine="0"/>
        <w:jc w:val="left"/>
        <w:rPr>
          <w:rFonts w:asciiTheme="majorHAnsi" w:hAnsiTheme="majorHAnsi"/>
          <w:lang w:val="en-NZ"/>
        </w:rPr>
      </w:pPr>
      <w:r w:rsidRPr="2F318538">
        <w:rPr>
          <w:rFonts w:asciiTheme="majorHAnsi" w:hAnsiTheme="majorHAnsi"/>
          <w:lang w:val="en-NZ"/>
        </w:rPr>
        <w:t>I understand that:</w:t>
      </w:r>
    </w:p>
    <w:p w14:paraId="25B3A657" w14:textId="6880E981" w:rsidR="00C955AE" w:rsidRPr="00C955AE" w:rsidRDefault="003F1D1E" w:rsidP="2F318538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Theme="majorHAnsi" w:hAnsiTheme="majorHAnsi"/>
          <w:lang w:val="en-NZ"/>
        </w:rPr>
      </w:pPr>
      <w:r w:rsidRPr="2F318538">
        <w:rPr>
          <w:rFonts w:asciiTheme="majorHAnsi" w:hAnsiTheme="majorHAnsi"/>
          <w:lang w:val="en-NZ"/>
        </w:rPr>
        <w:t>The identifiable information I have provided will be destroyed on</w:t>
      </w:r>
      <w:r w:rsidR="00C9315C" w:rsidRPr="2F318538">
        <w:rPr>
          <w:rFonts w:asciiTheme="majorHAnsi" w:hAnsiTheme="majorHAnsi"/>
          <w:lang w:val="en-NZ"/>
        </w:rPr>
        <w:t xml:space="preserve"> </w:t>
      </w:r>
      <w:r w:rsidR="00C9315C" w:rsidRPr="2F318538">
        <w:rPr>
          <w:rFonts w:asciiTheme="majorHAnsi" w:hAnsiTheme="majorHAnsi"/>
          <w:b/>
          <w:bCs/>
          <w:lang w:val="en-NZ"/>
        </w:rPr>
        <w:t>31</w:t>
      </w:r>
      <w:r w:rsidR="00C9315C" w:rsidRPr="2F318538">
        <w:rPr>
          <w:rFonts w:asciiTheme="majorHAnsi" w:hAnsiTheme="majorHAnsi"/>
          <w:b/>
          <w:bCs/>
          <w:vertAlign w:val="superscript"/>
          <w:lang w:val="en-NZ"/>
        </w:rPr>
        <w:t>st</w:t>
      </w:r>
      <w:r w:rsidR="00C9315C" w:rsidRPr="2F318538">
        <w:rPr>
          <w:rFonts w:asciiTheme="majorHAnsi" w:hAnsiTheme="majorHAnsi"/>
          <w:b/>
          <w:bCs/>
          <w:lang w:val="en-NZ"/>
        </w:rPr>
        <w:t xml:space="preserve"> July 2022</w:t>
      </w:r>
      <w:r w:rsidRPr="2F318538">
        <w:rPr>
          <w:rFonts w:asciiTheme="majorHAnsi" w:hAnsiTheme="majorHAnsi"/>
          <w:lang w:val="en-NZ"/>
        </w:rPr>
        <w:t>.</w:t>
      </w:r>
    </w:p>
    <w:p w14:paraId="1B0EF0FA" w14:textId="0DE44817" w:rsidR="00C955AE" w:rsidRPr="00C955AE" w:rsidRDefault="003F1D1E" w:rsidP="2F318538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Theme="majorHAnsi" w:hAnsiTheme="majorHAnsi"/>
          <w:lang w:val="en-NZ"/>
        </w:rPr>
      </w:pPr>
      <w:r w:rsidRPr="2F318538">
        <w:rPr>
          <w:rFonts w:asciiTheme="majorHAnsi" w:hAnsiTheme="majorHAnsi"/>
          <w:lang w:val="en-NZ"/>
        </w:rPr>
        <w:t xml:space="preserve">Any information I provide will be kept confidential to the researcher and the </w:t>
      </w:r>
      <w:r w:rsidR="00C9315C" w:rsidRPr="2F318538">
        <w:rPr>
          <w:rFonts w:asciiTheme="majorHAnsi" w:hAnsiTheme="majorHAnsi"/>
          <w:lang w:val="en-NZ"/>
        </w:rPr>
        <w:t>research assistant</w:t>
      </w:r>
      <w:r w:rsidRPr="2F318538">
        <w:rPr>
          <w:rFonts w:asciiTheme="majorHAnsi" w:hAnsiTheme="majorHAnsi"/>
          <w:lang w:val="en-NZ"/>
        </w:rPr>
        <w:t>.</w:t>
      </w:r>
    </w:p>
    <w:p w14:paraId="26B65116" w14:textId="7504298C" w:rsidR="00C955AE" w:rsidRPr="00C955AE" w:rsidRDefault="00DA4A82" w:rsidP="2F318538">
      <w:pPr>
        <w:pStyle w:val="ListParagraph"/>
        <w:numPr>
          <w:ilvl w:val="0"/>
          <w:numId w:val="1"/>
        </w:numPr>
        <w:spacing w:after="0" w:line="276" w:lineRule="auto"/>
        <w:jc w:val="left"/>
        <w:rPr>
          <w:rFonts w:asciiTheme="majorHAnsi" w:hAnsiTheme="majorHAnsi"/>
          <w:lang w:val="en-NZ"/>
        </w:rPr>
      </w:pPr>
      <w:r w:rsidRPr="4B4E9839">
        <w:rPr>
          <w:rFonts w:asciiTheme="majorHAnsi" w:hAnsiTheme="majorHAnsi" w:cstheme="majorBidi"/>
          <w:lang w:val="en-NZ"/>
        </w:rPr>
        <w:t>My name will not be used in reports and utmost care will be taken not to disclose any information that would identify me.</w:t>
      </w:r>
    </w:p>
    <w:p w14:paraId="6ECA34AB" w14:textId="247D6835" w:rsidR="00C955AE" w:rsidRPr="00C955AE" w:rsidRDefault="00C955AE" w:rsidP="4B4E9839">
      <w:pPr>
        <w:spacing w:after="0" w:line="276" w:lineRule="auto"/>
        <w:ind w:left="0"/>
        <w:jc w:val="left"/>
        <w:rPr>
          <w:rFonts w:asciiTheme="majorHAnsi" w:hAnsiTheme="majorHAnsi"/>
          <w:lang w:val="en-NZ"/>
        </w:rPr>
      </w:pPr>
    </w:p>
    <w:p w14:paraId="626D83A3" w14:textId="0A5FA6BA" w:rsidR="00C955AE" w:rsidRPr="00C955AE" w:rsidRDefault="2F318538" w:rsidP="2F318538">
      <w:pPr>
        <w:spacing w:after="0" w:line="276" w:lineRule="auto"/>
        <w:ind w:left="0" w:firstLine="0"/>
        <w:jc w:val="left"/>
        <w:rPr>
          <w:rFonts w:asciiTheme="majorHAnsi" w:hAnsiTheme="majorHAnsi"/>
          <w:b/>
          <w:bCs/>
          <w:lang w:val="en-NZ"/>
        </w:rPr>
      </w:pPr>
      <w:r w:rsidRPr="4B4E9839">
        <w:rPr>
          <w:rFonts w:asciiTheme="majorHAnsi" w:hAnsiTheme="majorHAnsi"/>
          <w:b/>
          <w:bCs/>
          <w:lang w:val="en-NZ"/>
        </w:rPr>
        <w:lastRenderedPageBreak/>
        <w:t>Further Notifications</w:t>
      </w:r>
    </w:p>
    <w:p w14:paraId="3C4C9808" w14:textId="30D3B649" w:rsidR="00C955AE" w:rsidRPr="00C54332" w:rsidRDefault="00C955AE" w:rsidP="00F408FE">
      <w:pPr>
        <w:pStyle w:val="ListParagraph"/>
        <w:numPr>
          <w:ilvl w:val="0"/>
          <w:numId w:val="11"/>
        </w:numPr>
        <w:spacing w:after="0" w:line="276" w:lineRule="auto"/>
        <w:ind w:left="567" w:hanging="567"/>
        <w:jc w:val="left"/>
        <w:rPr>
          <w:rFonts w:asciiTheme="majorHAnsi" w:hAnsiTheme="majorHAnsi"/>
          <w:lang w:val="en-NZ"/>
        </w:rPr>
      </w:pPr>
      <w:r>
        <w:rPr>
          <w:rFonts w:asciiTheme="majorHAnsi" w:hAnsiTheme="majorHAnsi" w:cstheme="majorHAnsi"/>
          <w:iCs/>
          <w:lang w:val="en-NZ"/>
        </w:rPr>
        <w:t xml:space="preserve">I would like a copy of the transcript of my interview:                   </w:t>
      </w:r>
      <w:r w:rsidR="002B3654">
        <w:rPr>
          <w:rFonts w:asciiTheme="majorHAnsi" w:hAnsiTheme="majorHAnsi" w:cstheme="majorHAnsi"/>
          <w:iCs/>
          <w:lang w:val="en-NZ"/>
        </w:rPr>
        <w:t xml:space="preserve">           </w:t>
      </w:r>
      <w:r>
        <w:rPr>
          <w:rFonts w:asciiTheme="majorHAnsi" w:hAnsiTheme="majorHAnsi" w:cstheme="majorHAnsi"/>
          <w:iCs/>
          <w:lang w:val="en-NZ"/>
        </w:rPr>
        <w:t xml:space="preserve">  Yes </w:t>
      </w:r>
      <w:sdt>
        <w:sdtPr>
          <w:rPr>
            <w:rFonts w:asciiTheme="majorHAnsi" w:hAnsiTheme="majorHAnsi" w:cstheme="majorHAnsi"/>
            <w:iCs/>
            <w:lang w:val="en-NZ"/>
          </w:rPr>
          <w:id w:val="-477457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  <w:iCs/>
              <w:lang w:val="en-NZ"/>
            </w:rPr>
            <w:t>☐</w:t>
          </w:r>
        </w:sdtContent>
      </w:sdt>
      <w:r>
        <w:rPr>
          <w:rFonts w:asciiTheme="majorHAnsi" w:hAnsiTheme="majorHAnsi" w:cstheme="majorHAnsi"/>
          <w:iCs/>
          <w:lang w:val="en-NZ"/>
        </w:rPr>
        <w:t xml:space="preserve">     No </w:t>
      </w:r>
      <w:sdt>
        <w:sdtPr>
          <w:rPr>
            <w:rFonts w:asciiTheme="majorHAnsi" w:hAnsiTheme="majorHAnsi" w:cstheme="majorHAnsi"/>
            <w:iCs/>
            <w:lang w:val="en-NZ"/>
          </w:rPr>
          <w:id w:val="1163433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  <w:iCs/>
              <w:lang w:val="en-NZ"/>
            </w:rPr>
            <w:t>☐</w:t>
          </w:r>
        </w:sdtContent>
      </w:sdt>
    </w:p>
    <w:p w14:paraId="238B717E" w14:textId="77777777" w:rsidR="00C54332" w:rsidRPr="008520DB" w:rsidRDefault="00C54332" w:rsidP="00C54332">
      <w:pPr>
        <w:pStyle w:val="ListParagraph"/>
        <w:spacing w:after="0" w:line="276" w:lineRule="auto"/>
        <w:ind w:left="567" w:firstLine="0"/>
        <w:jc w:val="left"/>
        <w:rPr>
          <w:rFonts w:asciiTheme="majorHAnsi" w:hAnsiTheme="majorHAnsi"/>
          <w:lang w:val="en-NZ"/>
        </w:rPr>
      </w:pPr>
    </w:p>
    <w:p w14:paraId="3A230C38" w14:textId="4ACF973E" w:rsidR="00C955AE" w:rsidRDefault="003F1D1E" w:rsidP="00C955AE">
      <w:pPr>
        <w:spacing w:after="0" w:line="276" w:lineRule="auto"/>
        <w:ind w:left="567" w:hanging="567"/>
        <w:jc w:val="left"/>
        <w:rPr>
          <w:rFonts w:asciiTheme="majorHAnsi" w:hAnsiTheme="majorHAnsi" w:cstheme="majorHAnsi"/>
          <w:iCs/>
          <w:lang w:val="en-NZ"/>
        </w:rPr>
      </w:pPr>
      <w:r w:rsidRPr="008520DB">
        <w:rPr>
          <w:rFonts w:asciiTheme="majorHAnsi" w:hAnsiTheme="majorHAnsi"/>
          <w:iCs/>
          <w:lang w:val="en-NZ"/>
        </w:rPr>
        <w:t>•</w:t>
      </w:r>
      <w:r w:rsidRPr="008520DB">
        <w:rPr>
          <w:rFonts w:asciiTheme="majorHAnsi" w:hAnsiTheme="majorHAnsi"/>
          <w:iCs/>
          <w:lang w:val="en-NZ"/>
        </w:rPr>
        <w:tab/>
      </w:r>
      <w:r w:rsidR="00C955AE">
        <w:rPr>
          <w:rFonts w:asciiTheme="majorHAnsi" w:hAnsiTheme="majorHAnsi" w:cstheme="majorHAnsi"/>
          <w:iCs/>
          <w:lang w:val="en-NZ"/>
        </w:rPr>
        <w:t xml:space="preserve">I would like to receive a copy of </w:t>
      </w:r>
      <w:r w:rsidR="008E19F8">
        <w:rPr>
          <w:rFonts w:asciiTheme="majorHAnsi" w:hAnsiTheme="majorHAnsi" w:cstheme="majorHAnsi"/>
          <w:iCs/>
          <w:lang w:val="en-NZ"/>
        </w:rPr>
        <w:t>the research article from this study</w:t>
      </w:r>
      <w:r w:rsidR="00C955AE">
        <w:rPr>
          <w:rFonts w:asciiTheme="majorHAnsi" w:hAnsiTheme="majorHAnsi" w:cstheme="majorHAnsi"/>
          <w:iCs/>
          <w:lang w:val="en-NZ"/>
        </w:rPr>
        <w:t xml:space="preserve">:    Yes </w:t>
      </w:r>
      <w:sdt>
        <w:sdtPr>
          <w:rPr>
            <w:rFonts w:asciiTheme="majorHAnsi" w:hAnsiTheme="majorHAnsi" w:cstheme="majorHAnsi"/>
            <w:iCs/>
            <w:lang w:val="en-NZ"/>
          </w:rPr>
          <w:id w:val="141706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5AE">
            <w:rPr>
              <w:rFonts w:ascii="MS Gothic" w:eastAsia="MS Gothic" w:hAnsi="MS Gothic" w:cstheme="majorHAnsi" w:hint="eastAsia"/>
              <w:iCs/>
              <w:lang w:val="en-NZ"/>
            </w:rPr>
            <w:t>☐</w:t>
          </w:r>
        </w:sdtContent>
      </w:sdt>
      <w:r w:rsidR="00C955AE">
        <w:rPr>
          <w:rFonts w:asciiTheme="majorHAnsi" w:hAnsiTheme="majorHAnsi" w:cstheme="majorHAnsi"/>
          <w:iCs/>
          <w:lang w:val="en-NZ"/>
        </w:rPr>
        <w:t xml:space="preserve">     No </w:t>
      </w:r>
      <w:sdt>
        <w:sdtPr>
          <w:rPr>
            <w:rFonts w:asciiTheme="majorHAnsi" w:hAnsiTheme="majorHAnsi" w:cstheme="majorHAnsi"/>
            <w:iCs/>
            <w:lang w:val="en-NZ"/>
          </w:rPr>
          <w:id w:val="-1711879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5AE">
            <w:rPr>
              <w:rFonts w:ascii="MS Gothic" w:eastAsia="MS Gothic" w:hAnsi="MS Gothic" w:cstheme="majorHAnsi" w:hint="eastAsia"/>
              <w:iCs/>
              <w:lang w:val="en-NZ"/>
            </w:rPr>
            <w:t>☐</w:t>
          </w:r>
        </w:sdtContent>
      </w:sdt>
    </w:p>
    <w:p w14:paraId="6BC83A61" w14:textId="6D9885CD" w:rsidR="00C54332" w:rsidRDefault="00C54332" w:rsidP="00C54332">
      <w:pPr>
        <w:spacing w:after="0" w:line="276" w:lineRule="auto"/>
        <w:ind w:left="567" w:hanging="567"/>
        <w:jc w:val="left"/>
        <w:rPr>
          <w:rFonts w:asciiTheme="majorHAnsi" w:hAnsiTheme="majorHAnsi" w:cstheme="majorHAnsi"/>
          <w:iCs/>
          <w:lang w:val="en-NZ"/>
        </w:rPr>
      </w:pPr>
    </w:p>
    <w:p w14:paraId="7BEC52B1" w14:textId="77777777" w:rsidR="003F1D1E" w:rsidRPr="0038795D" w:rsidRDefault="003F1D1E" w:rsidP="00F408FE">
      <w:pPr>
        <w:spacing w:after="0" w:line="240" w:lineRule="auto"/>
        <w:jc w:val="left"/>
        <w:rPr>
          <w:rFonts w:asciiTheme="majorHAnsi" w:hAnsiTheme="majorHAnsi"/>
          <w:iCs/>
          <w:lang w:val="en-NZ"/>
        </w:rPr>
      </w:pPr>
    </w:p>
    <w:p w14:paraId="2BCCE858" w14:textId="77777777" w:rsidR="003F1D1E" w:rsidRPr="0038795D" w:rsidRDefault="003F1D1E" w:rsidP="00F408FE">
      <w:pPr>
        <w:spacing w:after="0" w:line="240" w:lineRule="auto"/>
        <w:jc w:val="left"/>
        <w:rPr>
          <w:rFonts w:asciiTheme="majorHAnsi" w:hAnsiTheme="majorHAnsi"/>
          <w:iCs/>
          <w:lang w:val="en-NZ"/>
        </w:rPr>
      </w:pPr>
      <w:r w:rsidRPr="0038795D">
        <w:rPr>
          <w:rFonts w:asciiTheme="majorHAnsi" w:hAnsiTheme="majorHAnsi"/>
          <w:iCs/>
          <w:lang w:val="en-NZ"/>
        </w:rPr>
        <w:t>Name of participant:</w:t>
      </w:r>
      <w:r w:rsidRPr="0038795D">
        <w:rPr>
          <w:rFonts w:asciiTheme="majorHAnsi" w:hAnsiTheme="majorHAnsi"/>
          <w:iCs/>
          <w:lang w:val="en-NZ"/>
        </w:rPr>
        <w:tab/>
      </w:r>
      <w:r w:rsidRPr="0038795D">
        <w:rPr>
          <w:rFonts w:asciiTheme="majorHAnsi" w:hAnsiTheme="majorHAnsi"/>
          <w:iCs/>
          <w:lang w:val="en-NZ"/>
        </w:rPr>
        <w:tab/>
        <w:t xml:space="preserve"> ________________________________</w:t>
      </w:r>
    </w:p>
    <w:p w14:paraId="6520B6CE" w14:textId="77777777" w:rsidR="00575858" w:rsidRDefault="00575858" w:rsidP="00575858">
      <w:pPr>
        <w:spacing w:after="0" w:line="240" w:lineRule="auto"/>
        <w:jc w:val="left"/>
        <w:rPr>
          <w:rFonts w:asciiTheme="majorHAnsi" w:hAnsiTheme="majorHAnsi"/>
          <w:iCs/>
          <w:lang w:val="en-NZ"/>
        </w:rPr>
      </w:pPr>
    </w:p>
    <w:p w14:paraId="17F57045" w14:textId="70C8DF05" w:rsidR="00575858" w:rsidRPr="0038795D" w:rsidRDefault="00575858" w:rsidP="00575858">
      <w:pPr>
        <w:spacing w:after="0" w:line="240" w:lineRule="auto"/>
        <w:jc w:val="left"/>
        <w:rPr>
          <w:rFonts w:asciiTheme="majorHAnsi" w:hAnsiTheme="majorHAnsi"/>
          <w:iCs/>
          <w:lang w:val="en-NZ"/>
        </w:rPr>
      </w:pPr>
      <w:r w:rsidRPr="0038795D">
        <w:rPr>
          <w:rFonts w:asciiTheme="majorHAnsi" w:hAnsiTheme="majorHAnsi"/>
          <w:iCs/>
          <w:lang w:val="en-NZ"/>
        </w:rPr>
        <w:t>Signature of participant:</w:t>
      </w:r>
      <w:r w:rsidRPr="0038795D">
        <w:rPr>
          <w:rFonts w:asciiTheme="majorHAnsi" w:hAnsiTheme="majorHAnsi"/>
          <w:iCs/>
          <w:lang w:val="en-NZ"/>
        </w:rPr>
        <w:tab/>
        <w:t xml:space="preserve"> ________________________________</w:t>
      </w:r>
    </w:p>
    <w:p w14:paraId="6EFA3D93" w14:textId="77777777" w:rsidR="003F1D1E" w:rsidRPr="0038795D" w:rsidRDefault="003F1D1E" w:rsidP="00F408FE">
      <w:pPr>
        <w:spacing w:after="0" w:line="240" w:lineRule="auto"/>
        <w:jc w:val="left"/>
        <w:rPr>
          <w:rFonts w:asciiTheme="majorHAnsi" w:hAnsiTheme="majorHAnsi"/>
          <w:iCs/>
          <w:sz w:val="28"/>
          <w:szCs w:val="28"/>
          <w:lang w:val="en-NZ"/>
        </w:rPr>
      </w:pPr>
    </w:p>
    <w:p w14:paraId="199E30BC" w14:textId="2202EC3D" w:rsidR="001E2EBA" w:rsidRDefault="003F1D1E" w:rsidP="00091CF4">
      <w:pPr>
        <w:spacing w:after="0" w:line="240" w:lineRule="auto"/>
        <w:jc w:val="left"/>
        <w:rPr>
          <w:rFonts w:asciiTheme="majorHAnsi" w:hAnsiTheme="majorHAnsi" w:cs="Times New Roman"/>
          <w:lang w:val="en-AU" w:eastAsia="en-GB"/>
        </w:rPr>
      </w:pPr>
      <w:r w:rsidRPr="0038795D">
        <w:rPr>
          <w:rFonts w:asciiTheme="majorHAnsi" w:hAnsiTheme="majorHAnsi"/>
          <w:iCs/>
          <w:lang w:val="en-NZ"/>
        </w:rPr>
        <w:t>Date:</w:t>
      </w:r>
      <w:r w:rsidRPr="0038795D">
        <w:rPr>
          <w:rFonts w:asciiTheme="majorHAnsi" w:hAnsiTheme="majorHAnsi"/>
          <w:iCs/>
          <w:lang w:val="en-NZ"/>
        </w:rPr>
        <w:tab/>
      </w:r>
      <w:r w:rsidRPr="0038795D">
        <w:rPr>
          <w:rFonts w:asciiTheme="majorHAnsi" w:hAnsiTheme="majorHAnsi"/>
          <w:iCs/>
          <w:lang w:val="en-NZ"/>
        </w:rPr>
        <w:tab/>
      </w:r>
      <w:r w:rsidRPr="0038795D">
        <w:rPr>
          <w:rFonts w:asciiTheme="majorHAnsi" w:hAnsiTheme="majorHAnsi"/>
          <w:iCs/>
          <w:lang w:val="en-NZ"/>
        </w:rPr>
        <w:tab/>
      </w:r>
      <w:r w:rsidRPr="0038795D">
        <w:rPr>
          <w:rFonts w:asciiTheme="majorHAnsi" w:hAnsiTheme="majorHAnsi"/>
          <w:iCs/>
          <w:lang w:val="en-NZ"/>
        </w:rPr>
        <w:tab/>
        <w:t xml:space="preserve"> ______________</w:t>
      </w:r>
    </w:p>
    <w:sectPr w:rsidR="001E2EBA" w:rsidSect="00A97E1A">
      <w:headerReference w:type="default" r:id="rId12"/>
      <w:footerReference w:type="default" r:id="rId13"/>
      <w:pgSz w:w="11880" w:h="16819"/>
      <w:pgMar w:top="1440" w:right="1440" w:bottom="1440" w:left="1440" w:header="340" w:footer="731" w:gutter="0"/>
      <w:pgNumType w:start="1"/>
      <w:cols w:space="737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888A1" w14:textId="77777777" w:rsidR="00D735BC" w:rsidRDefault="00D735BC" w:rsidP="005E729B">
      <w:pPr>
        <w:spacing w:after="0" w:line="240" w:lineRule="auto"/>
      </w:pPr>
      <w:r>
        <w:separator/>
      </w:r>
    </w:p>
  </w:endnote>
  <w:endnote w:type="continuationSeparator" w:id="0">
    <w:p w14:paraId="7EED406E" w14:textId="77777777" w:rsidR="00D735BC" w:rsidRDefault="00D735BC" w:rsidP="005E729B">
      <w:pPr>
        <w:spacing w:after="0" w:line="240" w:lineRule="auto"/>
      </w:pPr>
      <w:r>
        <w:continuationSeparator/>
      </w:r>
    </w:p>
  </w:endnote>
  <w:endnote w:type="continuationNotice" w:id="1">
    <w:p w14:paraId="730521AA" w14:textId="77777777" w:rsidR="00D735BC" w:rsidRDefault="00D735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24AB3" w14:textId="38716145" w:rsidR="009C1CE8" w:rsidRDefault="009C1CE8">
    <w:pPr>
      <w:pStyle w:val="Footer"/>
      <w:framePr w:w="576" w:wrap="auto" w:vAnchor="page" w:hAnchor="page" w:x="10285" w:y="15891"/>
      <w:jc w:val="right"/>
      <w:rPr>
        <w:rStyle w:val="PageNumber"/>
        <w:rFonts w:cs="Times"/>
      </w:rPr>
    </w:pPr>
    <w:r>
      <w:rPr>
        <w:rStyle w:val="PageNumber"/>
        <w:rFonts w:cs="Times"/>
      </w:rPr>
      <w:fldChar w:fldCharType="begin"/>
    </w:r>
    <w:r>
      <w:rPr>
        <w:rStyle w:val="PageNumber"/>
        <w:rFonts w:cs="Times"/>
      </w:rPr>
      <w:instrText xml:space="preserve">PAGE  </w:instrText>
    </w:r>
    <w:r>
      <w:rPr>
        <w:rStyle w:val="PageNumber"/>
        <w:rFonts w:cs="Times"/>
      </w:rPr>
      <w:fldChar w:fldCharType="separate"/>
    </w:r>
    <w:r>
      <w:rPr>
        <w:rStyle w:val="PageNumber"/>
        <w:rFonts w:cs="Times"/>
        <w:noProof/>
      </w:rPr>
      <w:t>8</w:t>
    </w:r>
    <w:r>
      <w:rPr>
        <w:rStyle w:val="PageNumber"/>
        <w:rFonts w:cs="Times"/>
      </w:rPr>
      <w:fldChar w:fldCharType="end"/>
    </w:r>
  </w:p>
  <w:p w14:paraId="5D78B574" w14:textId="77777777" w:rsidR="009C1CE8" w:rsidRDefault="009C1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55758" w14:textId="77777777" w:rsidR="00D735BC" w:rsidRDefault="00D735BC" w:rsidP="005E729B">
      <w:pPr>
        <w:spacing w:after="0" w:line="240" w:lineRule="auto"/>
      </w:pPr>
      <w:r>
        <w:separator/>
      </w:r>
    </w:p>
  </w:footnote>
  <w:footnote w:type="continuationSeparator" w:id="0">
    <w:p w14:paraId="6147CA5B" w14:textId="77777777" w:rsidR="00D735BC" w:rsidRDefault="00D735BC" w:rsidP="005E729B">
      <w:pPr>
        <w:spacing w:after="0" w:line="240" w:lineRule="auto"/>
      </w:pPr>
      <w:r>
        <w:continuationSeparator/>
      </w:r>
    </w:p>
  </w:footnote>
  <w:footnote w:type="continuationNotice" w:id="1">
    <w:p w14:paraId="3669D50F" w14:textId="77777777" w:rsidR="00D735BC" w:rsidRDefault="00D735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7782E" w14:textId="77777777" w:rsidR="009C1CE8" w:rsidRDefault="009C1CE8" w:rsidP="002C4EBF">
    <w:pPr>
      <w:pStyle w:val="Header"/>
      <w:spacing w:after="120" w:line="240" w:lineRule="auto"/>
      <w:ind w:left="0"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9F48"/>
    <w:multiLevelType w:val="hybridMultilevel"/>
    <w:tmpl w:val="86F6110A"/>
    <w:lvl w:ilvl="0" w:tplc="F4669C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BEBB6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7A80E0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76B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D84F88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4ADB9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214E1A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246FA4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ECE31A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74C74"/>
    <w:multiLevelType w:val="hybridMultilevel"/>
    <w:tmpl w:val="717E82A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C37B0"/>
    <w:multiLevelType w:val="hybridMultilevel"/>
    <w:tmpl w:val="E946AE2A"/>
    <w:lvl w:ilvl="0" w:tplc="3FE81E26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sz w:val="22"/>
        <w:szCs w:val="22"/>
      </w:rPr>
    </w:lvl>
    <w:lvl w:ilvl="1" w:tplc="1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" w15:restartNumberingAfterBreak="0">
    <w:nsid w:val="10071560"/>
    <w:multiLevelType w:val="hybridMultilevel"/>
    <w:tmpl w:val="8AC64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40EC6"/>
    <w:multiLevelType w:val="hybridMultilevel"/>
    <w:tmpl w:val="D2021D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62C65"/>
    <w:multiLevelType w:val="hybridMultilevel"/>
    <w:tmpl w:val="BC00CECA"/>
    <w:lvl w:ilvl="0" w:tplc="AF62D3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8D0248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0005E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63A0E2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58419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424D4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E00660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BB86F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DA6101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40FAE"/>
    <w:multiLevelType w:val="hybridMultilevel"/>
    <w:tmpl w:val="B350743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122A4"/>
    <w:multiLevelType w:val="multilevel"/>
    <w:tmpl w:val="2722B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6C0938"/>
    <w:multiLevelType w:val="hybridMultilevel"/>
    <w:tmpl w:val="246EDABA"/>
    <w:lvl w:ilvl="0" w:tplc="98D218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A64D95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BD2885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F14CB0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F2417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4DE36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31610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66358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9FC50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5A0ECF"/>
    <w:multiLevelType w:val="hybridMultilevel"/>
    <w:tmpl w:val="4324518C"/>
    <w:lvl w:ilvl="0" w:tplc="FFFFFFFF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sz w:val="22"/>
        <w:szCs w:val="22"/>
      </w:rPr>
    </w:lvl>
    <w:lvl w:ilvl="1" w:tplc="1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 w15:restartNumberingAfterBreak="0">
    <w:nsid w:val="78104605"/>
    <w:multiLevelType w:val="hybridMultilevel"/>
    <w:tmpl w:val="FD9E6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C78C3"/>
    <w:multiLevelType w:val="hybridMultilevel"/>
    <w:tmpl w:val="2FA079A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4D3686"/>
    <w:multiLevelType w:val="hybridMultilevel"/>
    <w:tmpl w:val="43A47AEA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 w16cid:durableId="2035185048">
    <w:abstractNumId w:val="0"/>
  </w:num>
  <w:num w:numId="2" w16cid:durableId="1417439955">
    <w:abstractNumId w:val="5"/>
  </w:num>
  <w:num w:numId="3" w16cid:durableId="1847556902">
    <w:abstractNumId w:val="8"/>
  </w:num>
  <w:num w:numId="4" w16cid:durableId="1185364809">
    <w:abstractNumId w:val="6"/>
  </w:num>
  <w:num w:numId="5" w16cid:durableId="1943537383">
    <w:abstractNumId w:val="12"/>
  </w:num>
  <w:num w:numId="6" w16cid:durableId="1529023909">
    <w:abstractNumId w:val="10"/>
  </w:num>
  <w:num w:numId="7" w16cid:durableId="13771532">
    <w:abstractNumId w:val="7"/>
  </w:num>
  <w:num w:numId="8" w16cid:durableId="904487827">
    <w:abstractNumId w:val="1"/>
  </w:num>
  <w:num w:numId="9" w16cid:durableId="191961498">
    <w:abstractNumId w:val="1"/>
  </w:num>
  <w:num w:numId="10" w16cid:durableId="21247637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2980908">
    <w:abstractNumId w:val="9"/>
  </w:num>
  <w:num w:numId="12" w16cid:durableId="453644353">
    <w:abstractNumId w:val="2"/>
  </w:num>
  <w:num w:numId="13" w16cid:durableId="1885293724">
    <w:abstractNumId w:val="3"/>
  </w:num>
  <w:num w:numId="14" w16cid:durableId="1890410360">
    <w:abstractNumId w:val="11"/>
  </w:num>
  <w:num w:numId="15" w16cid:durableId="12137315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zMzsDA3MTI2MzJW0lEKTi0uzszPAykwrAUA2ZpzeiwAAAA="/>
  </w:docVars>
  <w:rsids>
    <w:rsidRoot w:val="005E729B"/>
    <w:rsid w:val="00016D22"/>
    <w:rsid w:val="00017CA6"/>
    <w:rsid w:val="000213E7"/>
    <w:rsid w:val="00024543"/>
    <w:rsid w:val="00037056"/>
    <w:rsid w:val="00041CEA"/>
    <w:rsid w:val="00051F06"/>
    <w:rsid w:val="000548C6"/>
    <w:rsid w:val="000730AC"/>
    <w:rsid w:val="00086D18"/>
    <w:rsid w:val="00091CF4"/>
    <w:rsid w:val="000939C2"/>
    <w:rsid w:val="00093DBE"/>
    <w:rsid w:val="000A39A4"/>
    <w:rsid w:val="000D222D"/>
    <w:rsid w:val="000D2677"/>
    <w:rsid w:val="000D2E0E"/>
    <w:rsid w:val="000F6A00"/>
    <w:rsid w:val="001018C3"/>
    <w:rsid w:val="00105BA9"/>
    <w:rsid w:val="00121D86"/>
    <w:rsid w:val="00143209"/>
    <w:rsid w:val="00143541"/>
    <w:rsid w:val="001442E0"/>
    <w:rsid w:val="00163F1E"/>
    <w:rsid w:val="001669BC"/>
    <w:rsid w:val="00173CBF"/>
    <w:rsid w:val="00183913"/>
    <w:rsid w:val="00190C66"/>
    <w:rsid w:val="0019639D"/>
    <w:rsid w:val="00197D02"/>
    <w:rsid w:val="001B45D1"/>
    <w:rsid w:val="001C6DFB"/>
    <w:rsid w:val="001D2888"/>
    <w:rsid w:val="001E2EBA"/>
    <w:rsid w:val="0025604B"/>
    <w:rsid w:val="00260633"/>
    <w:rsid w:val="0026542E"/>
    <w:rsid w:val="002A446E"/>
    <w:rsid w:val="002A6CC2"/>
    <w:rsid w:val="002B3654"/>
    <w:rsid w:val="002C2D1A"/>
    <w:rsid w:val="002C33E8"/>
    <w:rsid w:val="002C4EBF"/>
    <w:rsid w:val="002D6DC8"/>
    <w:rsid w:val="002E04D0"/>
    <w:rsid w:val="002E41F9"/>
    <w:rsid w:val="002F6508"/>
    <w:rsid w:val="002F7F62"/>
    <w:rsid w:val="002F7F8C"/>
    <w:rsid w:val="0033341A"/>
    <w:rsid w:val="003441CC"/>
    <w:rsid w:val="00344AC8"/>
    <w:rsid w:val="00346C13"/>
    <w:rsid w:val="0035360B"/>
    <w:rsid w:val="00354B4F"/>
    <w:rsid w:val="003762CC"/>
    <w:rsid w:val="00381BC4"/>
    <w:rsid w:val="003912F7"/>
    <w:rsid w:val="00393CBD"/>
    <w:rsid w:val="00394F7C"/>
    <w:rsid w:val="003A2BE8"/>
    <w:rsid w:val="003A60AF"/>
    <w:rsid w:val="003B07CD"/>
    <w:rsid w:val="003B7A3C"/>
    <w:rsid w:val="003C4D7D"/>
    <w:rsid w:val="003D6285"/>
    <w:rsid w:val="003E07F8"/>
    <w:rsid w:val="003E597D"/>
    <w:rsid w:val="003F1D1E"/>
    <w:rsid w:val="003F3BE2"/>
    <w:rsid w:val="003F3F4E"/>
    <w:rsid w:val="00416B47"/>
    <w:rsid w:val="00417B0E"/>
    <w:rsid w:val="004356EC"/>
    <w:rsid w:val="00440A05"/>
    <w:rsid w:val="004525C2"/>
    <w:rsid w:val="00453438"/>
    <w:rsid w:val="004621CA"/>
    <w:rsid w:val="00472C55"/>
    <w:rsid w:val="00481F50"/>
    <w:rsid w:val="00484B2A"/>
    <w:rsid w:val="004B4EB0"/>
    <w:rsid w:val="004C666A"/>
    <w:rsid w:val="004D3048"/>
    <w:rsid w:val="004F3C90"/>
    <w:rsid w:val="00514275"/>
    <w:rsid w:val="00514EB5"/>
    <w:rsid w:val="0051742A"/>
    <w:rsid w:val="00522760"/>
    <w:rsid w:val="005308E7"/>
    <w:rsid w:val="00532C95"/>
    <w:rsid w:val="005332EE"/>
    <w:rsid w:val="00547DB6"/>
    <w:rsid w:val="00560C22"/>
    <w:rsid w:val="00573118"/>
    <w:rsid w:val="00575858"/>
    <w:rsid w:val="005879F3"/>
    <w:rsid w:val="0059459B"/>
    <w:rsid w:val="005A5550"/>
    <w:rsid w:val="005E12F6"/>
    <w:rsid w:val="005E729B"/>
    <w:rsid w:val="005F3245"/>
    <w:rsid w:val="006005C5"/>
    <w:rsid w:val="0063736A"/>
    <w:rsid w:val="00687AB6"/>
    <w:rsid w:val="0069049B"/>
    <w:rsid w:val="00690516"/>
    <w:rsid w:val="006E4786"/>
    <w:rsid w:val="006F0502"/>
    <w:rsid w:val="006F2072"/>
    <w:rsid w:val="006F3444"/>
    <w:rsid w:val="006F7B4F"/>
    <w:rsid w:val="007035F6"/>
    <w:rsid w:val="00710576"/>
    <w:rsid w:val="007106A3"/>
    <w:rsid w:val="007128A6"/>
    <w:rsid w:val="00714935"/>
    <w:rsid w:val="00717DC6"/>
    <w:rsid w:val="00723CF0"/>
    <w:rsid w:val="00723E0C"/>
    <w:rsid w:val="007401A2"/>
    <w:rsid w:val="00741614"/>
    <w:rsid w:val="00745741"/>
    <w:rsid w:val="00760E83"/>
    <w:rsid w:val="007638D5"/>
    <w:rsid w:val="00763B43"/>
    <w:rsid w:val="00766044"/>
    <w:rsid w:val="00770B46"/>
    <w:rsid w:val="00777684"/>
    <w:rsid w:val="00781454"/>
    <w:rsid w:val="00786E26"/>
    <w:rsid w:val="007A6546"/>
    <w:rsid w:val="007C27EA"/>
    <w:rsid w:val="007D3F3C"/>
    <w:rsid w:val="007D4328"/>
    <w:rsid w:val="007E5F2D"/>
    <w:rsid w:val="007F7D80"/>
    <w:rsid w:val="00813674"/>
    <w:rsid w:val="00834EF7"/>
    <w:rsid w:val="00840DAE"/>
    <w:rsid w:val="0084188F"/>
    <w:rsid w:val="00847AD7"/>
    <w:rsid w:val="008520DB"/>
    <w:rsid w:val="008547F7"/>
    <w:rsid w:val="0088325B"/>
    <w:rsid w:val="008A444D"/>
    <w:rsid w:val="008A4983"/>
    <w:rsid w:val="008B51C1"/>
    <w:rsid w:val="008B57CA"/>
    <w:rsid w:val="008B6B3F"/>
    <w:rsid w:val="008C14DE"/>
    <w:rsid w:val="008C157B"/>
    <w:rsid w:val="008C50D2"/>
    <w:rsid w:val="008C5F78"/>
    <w:rsid w:val="008D1E9D"/>
    <w:rsid w:val="008E19F8"/>
    <w:rsid w:val="008E48AB"/>
    <w:rsid w:val="008F311E"/>
    <w:rsid w:val="008F5620"/>
    <w:rsid w:val="00934B30"/>
    <w:rsid w:val="00937E6B"/>
    <w:rsid w:val="00945322"/>
    <w:rsid w:val="00947ECB"/>
    <w:rsid w:val="00971D23"/>
    <w:rsid w:val="0098240E"/>
    <w:rsid w:val="00991702"/>
    <w:rsid w:val="00991D2A"/>
    <w:rsid w:val="009C1CE8"/>
    <w:rsid w:val="009C378F"/>
    <w:rsid w:val="009C751E"/>
    <w:rsid w:val="009D0910"/>
    <w:rsid w:val="009F022C"/>
    <w:rsid w:val="00A35E18"/>
    <w:rsid w:val="00A45C16"/>
    <w:rsid w:val="00A579D4"/>
    <w:rsid w:val="00A57CDE"/>
    <w:rsid w:val="00A626D6"/>
    <w:rsid w:val="00A83994"/>
    <w:rsid w:val="00A95BAE"/>
    <w:rsid w:val="00A9783C"/>
    <w:rsid w:val="00A97E1A"/>
    <w:rsid w:val="00AB09A8"/>
    <w:rsid w:val="00AC5FCF"/>
    <w:rsid w:val="00AD66C9"/>
    <w:rsid w:val="00AE1D70"/>
    <w:rsid w:val="00AE4086"/>
    <w:rsid w:val="00B04D91"/>
    <w:rsid w:val="00B06AA2"/>
    <w:rsid w:val="00B0724C"/>
    <w:rsid w:val="00B279EA"/>
    <w:rsid w:val="00B31F90"/>
    <w:rsid w:val="00B321E3"/>
    <w:rsid w:val="00B40D8B"/>
    <w:rsid w:val="00B414DF"/>
    <w:rsid w:val="00B54340"/>
    <w:rsid w:val="00B673B3"/>
    <w:rsid w:val="00B77A9A"/>
    <w:rsid w:val="00B860F9"/>
    <w:rsid w:val="00B921D6"/>
    <w:rsid w:val="00B97C2D"/>
    <w:rsid w:val="00BB081B"/>
    <w:rsid w:val="00BB5CE5"/>
    <w:rsid w:val="00BD68B7"/>
    <w:rsid w:val="00BD76CE"/>
    <w:rsid w:val="00BF0BEF"/>
    <w:rsid w:val="00BF6BCD"/>
    <w:rsid w:val="00C0101F"/>
    <w:rsid w:val="00C045EE"/>
    <w:rsid w:val="00C23E09"/>
    <w:rsid w:val="00C45E44"/>
    <w:rsid w:val="00C54332"/>
    <w:rsid w:val="00C5686C"/>
    <w:rsid w:val="00C60F06"/>
    <w:rsid w:val="00C74C30"/>
    <w:rsid w:val="00C83C13"/>
    <w:rsid w:val="00C9315C"/>
    <w:rsid w:val="00C93DD2"/>
    <w:rsid w:val="00C955AE"/>
    <w:rsid w:val="00CA4723"/>
    <w:rsid w:val="00CB0563"/>
    <w:rsid w:val="00CC58CA"/>
    <w:rsid w:val="00CD159C"/>
    <w:rsid w:val="00CE3DEE"/>
    <w:rsid w:val="00CF64C3"/>
    <w:rsid w:val="00D009B0"/>
    <w:rsid w:val="00D15C05"/>
    <w:rsid w:val="00D25A14"/>
    <w:rsid w:val="00D3111E"/>
    <w:rsid w:val="00D50A6A"/>
    <w:rsid w:val="00D63828"/>
    <w:rsid w:val="00D735BC"/>
    <w:rsid w:val="00D82465"/>
    <w:rsid w:val="00DA0FEE"/>
    <w:rsid w:val="00DA4A82"/>
    <w:rsid w:val="00DF68B0"/>
    <w:rsid w:val="00E011A2"/>
    <w:rsid w:val="00E0267E"/>
    <w:rsid w:val="00E20A38"/>
    <w:rsid w:val="00E25F3E"/>
    <w:rsid w:val="00E365BF"/>
    <w:rsid w:val="00E45C45"/>
    <w:rsid w:val="00E52FFF"/>
    <w:rsid w:val="00E54B1C"/>
    <w:rsid w:val="00E66FCA"/>
    <w:rsid w:val="00E773D8"/>
    <w:rsid w:val="00E77F90"/>
    <w:rsid w:val="00E82818"/>
    <w:rsid w:val="00E91F4D"/>
    <w:rsid w:val="00E962C4"/>
    <w:rsid w:val="00EA48C9"/>
    <w:rsid w:val="00EA5061"/>
    <w:rsid w:val="00EB3E57"/>
    <w:rsid w:val="00EB4A9B"/>
    <w:rsid w:val="00ED234D"/>
    <w:rsid w:val="00ED3486"/>
    <w:rsid w:val="00ED543A"/>
    <w:rsid w:val="00ED7406"/>
    <w:rsid w:val="00F02825"/>
    <w:rsid w:val="00F05D46"/>
    <w:rsid w:val="00F1542C"/>
    <w:rsid w:val="00F15CA9"/>
    <w:rsid w:val="00F36394"/>
    <w:rsid w:val="00F408FE"/>
    <w:rsid w:val="00F44D01"/>
    <w:rsid w:val="00F678FC"/>
    <w:rsid w:val="00F76A9F"/>
    <w:rsid w:val="00F8499D"/>
    <w:rsid w:val="00FA4704"/>
    <w:rsid w:val="00FB7C5E"/>
    <w:rsid w:val="00FD2461"/>
    <w:rsid w:val="00FE4F19"/>
    <w:rsid w:val="012EAD75"/>
    <w:rsid w:val="03D3C5D4"/>
    <w:rsid w:val="056B7ED2"/>
    <w:rsid w:val="07074F33"/>
    <w:rsid w:val="0C44456E"/>
    <w:rsid w:val="0E3C1A53"/>
    <w:rsid w:val="0F41181D"/>
    <w:rsid w:val="1142D19F"/>
    <w:rsid w:val="120AF755"/>
    <w:rsid w:val="120D2A47"/>
    <w:rsid w:val="12284CA7"/>
    <w:rsid w:val="12B9FE8D"/>
    <w:rsid w:val="14148940"/>
    <w:rsid w:val="16472C38"/>
    <w:rsid w:val="18BD2D31"/>
    <w:rsid w:val="18D6BF8C"/>
    <w:rsid w:val="1E01C54D"/>
    <w:rsid w:val="1E6B667A"/>
    <w:rsid w:val="1F99F780"/>
    <w:rsid w:val="26BA405E"/>
    <w:rsid w:val="296D2A2B"/>
    <w:rsid w:val="2F318538"/>
    <w:rsid w:val="31D86707"/>
    <w:rsid w:val="31F05F06"/>
    <w:rsid w:val="329BB322"/>
    <w:rsid w:val="3387888F"/>
    <w:rsid w:val="34F4EB3E"/>
    <w:rsid w:val="36BF2951"/>
    <w:rsid w:val="396ABA98"/>
    <w:rsid w:val="3A7710E8"/>
    <w:rsid w:val="3B270BDC"/>
    <w:rsid w:val="3DD260E0"/>
    <w:rsid w:val="3F4D1EDA"/>
    <w:rsid w:val="3F7A362A"/>
    <w:rsid w:val="4011CF80"/>
    <w:rsid w:val="41AA73F8"/>
    <w:rsid w:val="42B1D6EC"/>
    <w:rsid w:val="42C74BC7"/>
    <w:rsid w:val="42C8051D"/>
    <w:rsid w:val="44E02FB0"/>
    <w:rsid w:val="45E977AE"/>
    <w:rsid w:val="482D679B"/>
    <w:rsid w:val="48C9F675"/>
    <w:rsid w:val="4B4E9839"/>
    <w:rsid w:val="4D1CD111"/>
    <w:rsid w:val="4E32B519"/>
    <w:rsid w:val="4ECF2429"/>
    <w:rsid w:val="5463CB17"/>
    <w:rsid w:val="55122F21"/>
    <w:rsid w:val="558B2E89"/>
    <w:rsid w:val="55FB8415"/>
    <w:rsid w:val="563228A0"/>
    <w:rsid w:val="5A11D6D0"/>
    <w:rsid w:val="5AB5CCDB"/>
    <w:rsid w:val="5B0599C3"/>
    <w:rsid w:val="6067EFF7"/>
    <w:rsid w:val="616CEDC1"/>
    <w:rsid w:val="629747DA"/>
    <w:rsid w:val="6308BE22"/>
    <w:rsid w:val="679B404F"/>
    <w:rsid w:val="69380DCA"/>
    <w:rsid w:val="6966C4CF"/>
    <w:rsid w:val="6AD3DE2B"/>
    <w:rsid w:val="6BC3CAFB"/>
    <w:rsid w:val="6E0A81D3"/>
    <w:rsid w:val="754D6D81"/>
    <w:rsid w:val="797CE899"/>
    <w:rsid w:val="79F27EA0"/>
    <w:rsid w:val="7AFEB7E5"/>
    <w:rsid w:val="7DE31A61"/>
    <w:rsid w:val="7F92D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2BE71E"/>
  <w15:docId w15:val="{6925F442-44C9-4B48-BD77-E79CD927C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29B"/>
    <w:pPr>
      <w:spacing w:after="240" w:line="360" w:lineRule="atLeast"/>
      <w:ind w:left="700" w:hanging="700"/>
      <w:jc w:val="both"/>
    </w:pPr>
    <w:rPr>
      <w:rFonts w:ascii="Times" w:eastAsia="Times New Roman" w:hAnsi="Times" w:cs="Times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729B"/>
    <w:pPr>
      <w:spacing w:before="240"/>
      <w:jc w:val="center"/>
      <w:outlineLvl w:val="0"/>
    </w:pPr>
    <w:rPr>
      <w:rFonts w:ascii="Cambria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7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4B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4B2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9B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paragraph" w:styleId="Footer">
    <w:name w:val="footer"/>
    <w:basedOn w:val="Normal"/>
    <w:link w:val="FooterChar"/>
    <w:uiPriority w:val="99"/>
    <w:rsid w:val="005E729B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5E729B"/>
    <w:rPr>
      <w:rFonts w:ascii="Times" w:eastAsia="Times New Roman" w:hAnsi="Times" w:cs="Times New Roman"/>
      <w:lang w:val="en-GB"/>
    </w:rPr>
  </w:style>
  <w:style w:type="paragraph" w:styleId="Header">
    <w:name w:val="header"/>
    <w:basedOn w:val="Normal"/>
    <w:link w:val="HeaderChar"/>
    <w:uiPriority w:val="99"/>
    <w:rsid w:val="005E729B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5E729B"/>
    <w:rPr>
      <w:rFonts w:ascii="Times" w:eastAsia="Times New Roman" w:hAnsi="Times" w:cs="Times New Roman"/>
      <w:lang w:val="en-GB"/>
    </w:rPr>
  </w:style>
  <w:style w:type="character" w:styleId="PageNumber">
    <w:name w:val="page number"/>
    <w:uiPriority w:val="99"/>
    <w:rsid w:val="005E729B"/>
    <w:rPr>
      <w:rFonts w:cs="Times New Roman"/>
    </w:rPr>
  </w:style>
  <w:style w:type="paragraph" w:customStyle="1" w:styleId="25cm">
    <w:name w:val="2.5 cm"/>
    <w:basedOn w:val="Normal"/>
    <w:rsid w:val="005E729B"/>
    <w:pPr>
      <w:tabs>
        <w:tab w:val="left" w:pos="420"/>
        <w:tab w:val="left" w:pos="1400"/>
      </w:tabs>
      <w:spacing w:after="0" w:line="240" w:lineRule="auto"/>
      <w:ind w:left="1400" w:right="-702" w:hanging="1400"/>
    </w:pPr>
  </w:style>
  <w:style w:type="paragraph" w:customStyle="1" w:styleId="08cmindent">
    <w:name w:val="0.8cm indent"/>
    <w:basedOn w:val="Normal"/>
    <w:rsid w:val="005E729B"/>
    <w:pPr>
      <w:spacing w:after="0" w:line="240" w:lineRule="auto"/>
      <w:ind w:left="440" w:right="-702" w:hanging="440"/>
      <w:jc w:val="left"/>
    </w:pPr>
  </w:style>
  <w:style w:type="paragraph" w:styleId="BodyTextIndent3">
    <w:name w:val="Body Text Indent 3"/>
    <w:basedOn w:val="Normal"/>
    <w:link w:val="BodyTextIndent3Char"/>
    <w:uiPriority w:val="99"/>
    <w:rsid w:val="005E729B"/>
    <w:pPr>
      <w:autoSpaceDE w:val="0"/>
      <w:autoSpaceDN w:val="0"/>
      <w:spacing w:after="0" w:line="240" w:lineRule="auto"/>
      <w:ind w:left="23" w:hanging="23"/>
    </w:pPr>
    <w:rPr>
      <w:rFonts w:cs="Times New Roma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5E729B"/>
    <w:rPr>
      <w:rFonts w:ascii="Times" w:eastAsia="Times New Roman" w:hAnsi="Times" w:cs="Times New Roman"/>
      <w:lang w:val="en-GB"/>
    </w:rPr>
  </w:style>
  <w:style w:type="character" w:styleId="Hyperlink">
    <w:name w:val="Hyperlink"/>
    <w:uiPriority w:val="99"/>
    <w:unhideWhenUsed/>
    <w:rsid w:val="005E729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29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29B"/>
    <w:rPr>
      <w:rFonts w:ascii="Lucida Grande" w:eastAsia="Times New Roman" w:hAnsi="Lucida Grande" w:cs="Lucida Grande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ED54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4B2A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4B2A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table" w:styleId="TableGrid">
    <w:name w:val="Table Grid"/>
    <w:basedOn w:val="TableNormal"/>
    <w:uiPriority w:val="59"/>
    <w:rsid w:val="00086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B081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76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A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A9F"/>
    <w:rPr>
      <w:rFonts w:ascii="Times" w:eastAsia="Times New Roman" w:hAnsi="Times" w:cs="Times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A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A9F"/>
    <w:rPr>
      <w:rFonts w:ascii="Times" w:eastAsia="Times New Roman" w:hAnsi="Times" w:cs="Times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76A9F"/>
    <w:rPr>
      <w:rFonts w:ascii="Times" w:eastAsia="Times New Roman" w:hAnsi="Times" w:cs="Times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5C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25C2"/>
    <w:rPr>
      <w:rFonts w:ascii="Times" w:eastAsia="Times New Roman" w:hAnsi="Times" w:cs="Times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525C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D432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57C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0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5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db6f1ad-5622-4c89-a6ae-493674093b92">
      <UserInfo>
        <DisplayName>Jessica Young</DisplayName>
        <AccountId>12</AccountId>
        <AccountType/>
      </UserInfo>
      <UserInfo>
        <DisplayName>Sophie Beaumont</DisplayName>
        <AccountId>1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F7D25B3686A489C8ED488E7415DA9" ma:contentTypeVersion="11" ma:contentTypeDescription="Create a new document." ma:contentTypeScope="" ma:versionID="e65d5307f499d0ec70e3b7c7958224df">
  <xsd:schema xmlns:xsd="http://www.w3.org/2001/XMLSchema" xmlns:xs="http://www.w3.org/2001/XMLSchema" xmlns:p="http://schemas.microsoft.com/office/2006/metadata/properties" xmlns:ns2="4ae1ff28-8b2e-4e47-8ed9-07089f90dada" xmlns:ns3="0db6f1ad-5622-4c89-a6ae-493674093b92" targetNamespace="http://schemas.microsoft.com/office/2006/metadata/properties" ma:root="true" ma:fieldsID="73d7914d5594faf312ed6730ba5a01c3" ns2:_="" ns3:_="">
    <xsd:import namespace="4ae1ff28-8b2e-4e47-8ed9-07089f90dada"/>
    <xsd:import namespace="0db6f1ad-5622-4c89-a6ae-493674093b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e1ff28-8b2e-4e47-8ed9-07089f90da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b6f1ad-5622-4c89-a6ae-493674093b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305E6E-3095-44B7-88BF-39DC213A592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4ae1ff28-8b2e-4e47-8ed9-07089f90dada"/>
    <ds:schemaRef ds:uri="http://schemas.openxmlformats.org/package/2006/metadata/core-properties"/>
    <ds:schemaRef ds:uri="http://schemas.microsoft.com/office/infopath/2007/PartnerControls"/>
    <ds:schemaRef ds:uri="0db6f1ad-5622-4c89-a6ae-493674093b9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FB54B4-2C06-4D42-A700-76BD212780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BF478A-97EE-4C6B-9D09-CB5C614C8C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7D80AE-8080-4465-882A-EEAF2F9346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e1ff28-8b2e-4e47-8ed9-07089f90dada"/>
    <ds:schemaRef ds:uri="0db6f1ad-5622-4c89-a6ae-493674093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-Christin  Kuepper</dc:creator>
  <cp:keywords/>
  <dc:description/>
  <cp:lastModifiedBy>Sophie Beaumont</cp:lastModifiedBy>
  <cp:revision>12</cp:revision>
  <dcterms:created xsi:type="dcterms:W3CDTF">2022-04-26T22:26:00Z</dcterms:created>
  <dcterms:modified xsi:type="dcterms:W3CDTF">2022-06-21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4F7D25B3686A489C8ED488E7415DA9</vt:lpwstr>
  </property>
  <property fmtid="{D5CDD505-2E9C-101B-9397-08002B2CF9AE}" pid="3" name="Order">
    <vt:r8>1489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SharedWithUsers">
    <vt:lpwstr>12;#Jessica Young;#10;#Sophie Beaumont</vt:lpwstr>
  </property>
</Properties>
</file>